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tblLook w:val="04A0"/>
      </w:tblPr>
      <w:tblGrid>
        <w:gridCol w:w="10269"/>
      </w:tblGrid>
      <w:tr w:rsidR="00962E7B" w:rsidRPr="009D3260" w:rsidTr="00962E7B">
        <w:tc>
          <w:tcPr>
            <w:tcW w:w="10269" w:type="dxa"/>
            <w:shd w:val="clear" w:color="auto" w:fill="D9D9D9" w:themeFill="background1" w:themeFillShade="D9"/>
          </w:tcPr>
          <w:p w:rsidR="00962E7B" w:rsidRPr="009D3260" w:rsidRDefault="00C5498F" w:rsidP="00A0671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eastAsia="Times New Roman"/>
              </w:rPr>
              <w:t xml:space="preserve"> </w:t>
            </w:r>
            <w:r w:rsidRP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06716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962E7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 w:rsidR="0050118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</w:t>
            </w:r>
            <w:r w:rsidR="0008060F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A06716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62E7B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FC1B84"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  <w:r w:rsidR="00A06716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962E7B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</w:t>
            </w:r>
            <w:r w:rsidR="00CC35E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A06716"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2824CF">
              <w:rPr>
                <w:rFonts w:ascii="Times New Roman" w:hAnsi="Times New Roman" w:cs="Times New Roman"/>
                <w:b/>
                <w:sz w:val="24"/>
                <w:szCs w:val="24"/>
              </w:rPr>
              <w:t>ИЮЛ</w:t>
            </w:r>
            <w:r w:rsidR="0008060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Я  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>201</w:t>
            </w:r>
            <w:r w:rsidR="00DF6B5D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</w:tbl>
    <w:p w:rsidR="00975F90" w:rsidRDefault="00975F90" w:rsidP="00975F9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:rsidR="009C31B9" w:rsidRDefault="009C31B9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Pr="00215AC0" w:rsidRDefault="00215AC0" w:rsidP="00215AC0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sz w:val="24"/>
          <w:lang w:eastAsia="ru-RU"/>
        </w:rPr>
      </w:pPr>
      <w:r w:rsidRPr="00215AC0">
        <w:rPr>
          <w:rFonts w:ascii="Times New Roman" w:eastAsiaTheme="minorEastAsia" w:hAnsi="Times New Roman" w:cs="Times New Roman"/>
          <w:lang w:eastAsia="ru-RU"/>
        </w:rPr>
        <w:t xml:space="preserve">             </w:t>
      </w:r>
      <w:r w:rsidRPr="00215AC0">
        <w:rPr>
          <w:rFonts w:ascii="Times New Roman" w:eastAsiaTheme="minorEastAsia" w:hAnsi="Times New Roman" w:cs="Times New Roman"/>
          <w:sz w:val="24"/>
          <w:lang w:eastAsia="ru-RU"/>
        </w:rPr>
        <w:t xml:space="preserve">Кандидатом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>Мавриной Т.А.</w:t>
      </w: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</w:t>
      </w:r>
      <w:r w:rsidRPr="00215AC0">
        <w:rPr>
          <w:rFonts w:ascii="Times New Roman" w:eastAsiaTheme="minorEastAsia" w:hAnsi="Times New Roman" w:cs="Times New Roman"/>
          <w:sz w:val="24"/>
          <w:lang w:eastAsia="ru-RU"/>
        </w:rPr>
        <w:t>на проверку было представлено 14 подписей избирателей, собранных в поддержку выдвижения кандидата. В соответствии с частью 5 статьи 23 областного закона «О муниципальных выборах в Ленинградской области» были проверены 14 подписей.</w:t>
      </w:r>
    </w:p>
    <w:p w:rsidR="00215AC0" w:rsidRPr="00215AC0" w:rsidRDefault="00215AC0" w:rsidP="00215AC0">
      <w:pPr>
        <w:shd w:val="clear" w:color="auto" w:fill="FFFFFF"/>
        <w:spacing w:after="0" w:line="240" w:lineRule="auto"/>
        <w:ind w:right="14" w:firstLine="70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По результатам проверки были признаны:</w:t>
      </w:r>
    </w:p>
    <w:p w:rsidR="00215AC0" w:rsidRPr="00215AC0" w:rsidRDefault="00215AC0" w:rsidP="00215AC0">
      <w:pPr>
        <w:numPr>
          <w:ilvl w:val="0"/>
          <w:numId w:val="28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недействительными 1 подписей, или 7,14 % подписей.</w:t>
      </w:r>
    </w:p>
    <w:p w:rsidR="00215AC0" w:rsidRPr="00215AC0" w:rsidRDefault="00215AC0" w:rsidP="00215AC0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     -    достоверными  </w:t>
      </w:r>
      <w:r w:rsidRPr="00215AC0">
        <w:rPr>
          <w:rFonts w:ascii="Times New Roman" w:eastAsiaTheme="minorEastAsia" w:hAnsi="Times New Roman" w:cs="Times New Roman"/>
          <w:sz w:val="24"/>
          <w:lang w:eastAsia="ru-RU"/>
        </w:rPr>
        <w:t>признаны  13  подписей</w:t>
      </w: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.</w:t>
      </w:r>
    </w:p>
    <w:p w:rsidR="00215AC0" w:rsidRPr="00215AC0" w:rsidRDefault="00215AC0" w:rsidP="00215AC0">
      <w:pPr>
        <w:shd w:val="clear" w:color="auto" w:fill="FFFFFF"/>
        <w:spacing w:after="0" w:line="240" w:lineRule="auto"/>
        <w:ind w:right="14" w:firstLine="70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В соответствии с частями 1, 3, 4, 6 статьи 24 областного закона от 15 марта 2012 года № 20-оз «О муниципальных выборах в Ленинградской области» и на основании итогового протокола проверки подписных листов кандидата (прилагается) территориальная избирательная комиссия Кировского муниципального района с полномочиями</w:t>
      </w:r>
      <w:r w:rsidRPr="00215AC0">
        <w:rPr>
          <w:rFonts w:ascii="Times New Roman" w:eastAsia="Times New Roman" w:hAnsi="Times New Roman" w:cs="Times New Roman"/>
          <w:bCs/>
          <w:i/>
          <w:sz w:val="16"/>
          <w:szCs w:val="16"/>
          <w:lang w:eastAsia="ru-RU"/>
        </w:rPr>
        <w:t xml:space="preserve"> </w:t>
      </w: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окружной избирательной комиссии многомандатного избирательного округа № 30</w:t>
      </w:r>
      <w:r w:rsidRPr="00215AC0">
        <w:rPr>
          <w:rFonts w:ascii="Times New Roman" w:eastAsia="Times New Roman" w:hAnsi="Times New Roman" w:cs="Times New Roman"/>
          <w:bCs/>
          <w:sz w:val="28"/>
          <w:szCs w:val="24"/>
          <w:lang w:eastAsia="ru-RU"/>
        </w:rPr>
        <w:t xml:space="preserve"> </w:t>
      </w:r>
      <w:r w:rsidRPr="00215AC0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постановила:</w:t>
      </w:r>
    </w:p>
    <w:p w:rsidR="00215AC0" w:rsidRPr="00215AC0" w:rsidRDefault="00215AC0" w:rsidP="00215AC0">
      <w:pPr>
        <w:spacing w:after="0" w:line="240" w:lineRule="auto"/>
        <w:jc w:val="both"/>
        <w:rPr>
          <w:rFonts w:eastAsiaTheme="minorEastAsia"/>
          <w:b/>
          <w:sz w:val="24"/>
          <w:vertAlign w:val="superscript"/>
          <w:lang w:eastAsia="ru-RU"/>
        </w:rPr>
      </w:pPr>
      <w:r w:rsidRPr="00215AC0">
        <w:rPr>
          <w:rFonts w:ascii="Times New Roman" w:eastAsiaTheme="minorEastAsia" w:hAnsi="Times New Roman" w:cs="Times New Roman"/>
          <w:sz w:val="24"/>
          <w:lang w:eastAsia="ru-RU"/>
        </w:rPr>
        <w:t xml:space="preserve">            1. Зарегистрировать кандидата в депутаты совета депутатов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>муниципального образования Шумское сельское поселение</w:t>
      </w: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>Кировского муниципального района Ленинградской области четвёртого созыва по многомандатному</w:t>
      </w:r>
      <w:r w:rsidRPr="00215AC0">
        <w:rPr>
          <w:rFonts w:ascii="Times New Roman" w:eastAsiaTheme="minorEastAsia" w:hAnsi="Times New Roman" w:cs="Times New Roman"/>
          <w:i/>
          <w:sz w:val="24"/>
          <w:szCs w:val="24"/>
          <w:lang w:eastAsia="ru-RU"/>
        </w:rPr>
        <w:t xml:space="preserve">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избирательному округу № 30 Маврину Татьяну Анатольевну, </w:t>
      </w:r>
      <w:r w:rsidRPr="00215AC0">
        <w:rPr>
          <w:rFonts w:ascii="Times New Roman" w:eastAsiaTheme="minorEastAsia" w:hAnsi="Times New Roman" w:cs="Times New Roman"/>
          <w:bCs/>
          <w:sz w:val="24"/>
          <w:szCs w:val="24"/>
          <w:lang w:eastAsia="ru-RU"/>
        </w:rPr>
        <w:t>выдвинутую  в порядке самовыдвижения</w:t>
      </w:r>
      <w:r w:rsidRPr="00215AC0">
        <w:rPr>
          <w:rFonts w:ascii="Times New Roman" w:eastAsiaTheme="minorEastAsia" w:hAnsi="Times New Roman" w:cs="Times New Roman"/>
          <w:sz w:val="24"/>
          <w:lang w:eastAsia="ru-RU"/>
        </w:rPr>
        <w:t>,</w:t>
      </w:r>
      <w:r w:rsidRPr="00215AC0">
        <w:rPr>
          <w:rFonts w:eastAsiaTheme="minorEastAsia"/>
          <w:sz w:val="24"/>
          <w:lang w:eastAsia="ru-RU"/>
        </w:rPr>
        <w:t xml:space="preserve"> 1</w:t>
      </w:r>
      <w:r w:rsidRPr="00215AC0">
        <w:rPr>
          <w:rFonts w:ascii="Times New Roman" w:eastAsiaTheme="minorEastAsia" w:hAnsi="Times New Roman" w:cs="Times New Roman"/>
          <w:sz w:val="24"/>
          <w:lang w:eastAsia="ru-RU"/>
        </w:rPr>
        <w:t>8 июля 2019 года в 17 часов 42 минуты.</w:t>
      </w:r>
      <w:r w:rsidRPr="00215AC0">
        <w:rPr>
          <w:rFonts w:eastAsiaTheme="minorEastAsia"/>
          <w:sz w:val="24"/>
          <w:lang w:eastAsia="ru-RU"/>
        </w:rPr>
        <w:t xml:space="preserve"> </w:t>
      </w:r>
    </w:p>
    <w:p w:rsidR="00215AC0" w:rsidRPr="00215AC0" w:rsidRDefault="00215AC0" w:rsidP="00215AC0">
      <w:pPr>
        <w:shd w:val="clear" w:color="auto" w:fill="FFFFFF"/>
        <w:spacing w:after="0" w:line="240" w:lineRule="auto"/>
        <w:ind w:right="14"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2. Выдать зарегистрированному кандидату Мавриной Татьяне Анатольевне удостоверение установленного образца. </w:t>
      </w:r>
    </w:p>
    <w:p w:rsidR="00215AC0" w:rsidRPr="00215AC0" w:rsidRDefault="00215AC0" w:rsidP="00215AC0">
      <w:pPr>
        <w:shd w:val="clear" w:color="auto" w:fill="FFFFFF"/>
        <w:spacing w:after="0" w:line="240" w:lineRule="auto"/>
        <w:ind w:right="14" w:firstLine="708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3. Опубликовать настоящее  постановление   в газете «Вестник» муниципального образования Шумское сельское поселение муниципального образования Кировский муниципальный район Ленинградской области и на сайте территориальной избирательной комиссии Кировского муниципального района  011.iklenobl.ru.</w:t>
      </w:r>
    </w:p>
    <w:p w:rsidR="00215AC0" w:rsidRPr="00215AC0" w:rsidRDefault="00215AC0" w:rsidP="00215AC0">
      <w:pPr>
        <w:shd w:val="clear" w:color="auto" w:fill="FFFFFF"/>
        <w:spacing w:after="0" w:line="240" w:lineRule="auto"/>
        <w:ind w:right="14"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215AC0" w:rsidRPr="00215AC0" w:rsidRDefault="00215AC0" w:rsidP="00215AC0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Председатель ТИК                                                                                             О.Н.Кротова</w:t>
      </w:r>
    </w:p>
    <w:p w:rsidR="00215AC0" w:rsidRPr="00215AC0" w:rsidRDefault="00215AC0" w:rsidP="00215AC0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215AC0" w:rsidRPr="00215AC0" w:rsidRDefault="00215AC0" w:rsidP="00215AC0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Секретарь  ТИК                                                                                                  Ю.В.Тимофеева</w:t>
      </w:r>
    </w:p>
    <w:p w:rsidR="00215AC0" w:rsidRPr="00215AC0" w:rsidRDefault="00215AC0" w:rsidP="00215AC0">
      <w:pPr>
        <w:rPr>
          <w:rFonts w:eastAsiaTheme="minorEastAsia"/>
          <w:color w:val="FF0000"/>
          <w:lang w:eastAsia="ru-RU"/>
        </w:rPr>
      </w:pPr>
    </w:p>
    <w:p w:rsidR="00FC1B84" w:rsidRDefault="00FC1B84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FC1B84" w:rsidRDefault="00FC1B84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824CF" w:rsidRDefault="002824CF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FC1B84" w:rsidRDefault="00FC1B84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FC1B84" w:rsidRDefault="00FC1B84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tbl>
      <w:tblPr>
        <w:tblStyle w:val="a3"/>
        <w:tblW w:w="10348" w:type="dxa"/>
        <w:tblInd w:w="108" w:type="dxa"/>
        <w:tblLook w:val="04A0"/>
      </w:tblPr>
      <w:tblGrid>
        <w:gridCol w:w="2216"/>
        <w:gridCol w:w="3146"/>
        <w:gridCol w:w="2329"/>
        <w:gridCol w:w="2657"/>
      </w:tblGrid>
      <w:tr w:rsidR="00155876" w:rsidRPr="00383B5B" w:rsidTr="0085666D">
        <w:tc>
          <w:tcPr>
            <w:tcW w:w="2216" w:type="dxa"/>
          </w:tcPr>
          <w:p w:rsidR="00155876" w:rsidRPr="009B4A00" w:rsidRDefault="00155876" w:rsidP="0085666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9B4A00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Главный редактор </w:t>
            </w:r>
          </w:p>
          <w:p w:rsidR="00155876" w:rsidRPr="009B4A00" w:rsidRDefault="002824CF" w:rsidP="002824C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Доманова А.С</w:t>
            </w:r>
            <w:r w:rsidR="00155876" w:rsidRPr="009B4A00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.             </w:t>
            </w:r>
          </w:p>
        </w:tc>
        <w:tc>
          <w:tcPr>
            <w:tcW w:w="3146" w:type="dxa"/>
          </w:tcPr>
          <w:p w:rsidR="00155876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Учредитель: 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Совет депутатов муниципального образования Шумское сельское поселение Кировск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ого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муниципальн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ого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район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а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Ленинградской области</w:t>
            </w:r>
          </w:p>
        </w:tc>
        <w:tc>
          <w:tcPr>
            <w:tcW w:w="2329" w:type="dxa"/>
          </w:tcPr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Адрес редакции: 187350, Ленинградская область, Кировский район. 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с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. Шум, ул. Советская, д.22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Тел. 8 (813)62-54-141</w:t>
            </w:r>
          </w:p>
        </w:tc>
        <w:tc>
          <w:tcPr>
            <w:tcW w:w="2657" w:type="dxa"/>
          </w:tcPr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Напечатано в соответствии  с представленными к печати материалами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Заказ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Тираж 100 экз. Распространяется бесплатно</w:t>
            </w:r>
          </w:p>
        </w:tc>
      </w:tr>
    </w:tbl>
    <w:p w:rsidR="00954F0F" w:rsidRPr="00085DF6" w:rsidRDefault="00954F0F" w:rsidP="00BB797A">
      <w:pPr>
        <w:pStyle w:val="a7"/>
        <w:spacing w:after="0" w:line="240" w:lineRule="auto"/>
        <w:jc w:val="center"/>
        <w:rPr>
          <w:rStyle w:val="a4"/>
          <w:rFonts w:ascii="Arial Rounded MT Bold" w:hAnsi="Arial Rounded MT Bold"/>
          <w:b/>
          <w:i/>
          <w:color w:val="00B0F0"/>
          <w:sz w:val="96"/>
        </w:rPr>
      </w:pPr>
      <w:r w:rsidRPr="00085DF6">
        <w:rPr>
          <w:rStyle w:val="a4"/>
          <w:b/>
          <w:i/>
          <w:color w:val="00B0F0"/>
          <w:sz w:val="96"/>
        </w:rPr>
        <w:lastRenderedPageBreak/>
        <w:t>ВЕСТНИК</w:t>
      </w:r>
    </w:p>
    <w:p w:rsidR="00954F0F" w:rsidRPr="00085DF6" w:rsidRDefault="00954F0F" w:rsidP="00BB797A">
      <w:pPr>
        <w:pStyle w:val="4"/>
        <w:spacing w:before="0" w:line="240" w:lineRule="auto"/>
        <w:jc w:val="center"/>
        <w:rPr>
          <w:rStyle w:val="a4"/>
          <w:i/>
          <w:color w:val="00B0F0"/>
          <w:sz w:val="40"/>
        </w:rPr>
      </w:pPr>
      <w:r w:rsidRPr="00085DF6">
        <w:rPr>
          <w:rStyle w:val="a4"/>
          <w:i/>
          <w:color w:val="00B0F0"/>
          <w:sz w:val="40"/>
        </w:rPr>
        <w:t>Муниципального образования</w:t>
      </w:r>
    </w:p>
    <w:p w:rsidR="00954F0F" w:rsidRPr="00085DF6" w:rsidRDefault="00954F0F" w:rsidP="00BB797A">
      <w:pPr>
        <w:pStyle w:val="4"/>
        <w:spacing w:before="0" w:line="240" w:lineRule="auto"/>
        <w:jc w:val="center"/>
        <w:rPr>
          <w:rStyle w:val="a4"/>
          <w:i/>
          <w:color w:val="00B0F0"/>
          <w:sz w:val="48"/>
        </w:rPr>
      </w:pPr>
      <w:r w:rsidRPr="00085DF6">
        <w:rPr>
          <w:rStyle w:val="a4"/>
          <w:i/>
          <w:color w:val="00B0F0"/>
          <w:sz w:val="40"/>
        </w:rPr>
        <w:t>Шумское сельское поселение</w:t>
      </w:r>
    </w:p>
    <w:p w:rsidR="00483A31" w:rsidRPr="00085DF6" w:rsidRDefault="00954F0F" w:rsidP="00BB797A">
      <w:pPr>
        <w:spacing w:after="0" w:line="240" w:lineRule="auto"/>
        <w:ind w:firstLine="720"/>
        <w:jc w:val="center"/>
        <w:rPr>
          <w:rFonts w:asciiTheme="majorHAnsi" w:eastAsia="Times New Roman" w:hAnsiTheme="majorHAnsi" w:cs="Times New Roman"/>
          <w:b/>
          <w:i/>
          <w:color w:val="00B0F0"/>
          <w:sz w:val="16"/>
          <w:szCs w:val="24"/>
          <w:lang w:eastAsia="ru-RU"/>
        </w:rPr>
      </w:pPr>
      <w:r w:rsidRPr="00085DF6">
        <w:rPr>
          <w:rStyle w:val="a4"/>
          <w:rFonts w:asciiTheme="majorHAnsi" w:hAnsiTheme="majorHAnsi"/>
          <w:b/>
          <w:color w:val="00B0F0"/>
          <w:sz w:val="40"/>
        </w:rPr>
        <w:t>Кировского муниципального района Ленинградской области</w:t>
      </w:r>
    </w:p>
    <w:p w:rsidR="00483A31" w:rsidRDefault="00483A31" w:rsidP="00BB797A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BB797A" w:rsidTr="00047124">
        <w:tc>
          <w:tcPr>
            <w:tcW w:w="10269" w:type="dxa"/>
            <w:shd w:val="clear" w:color="auto" w:fill="D9D9D9" w:themeFill="background1" w:themeFillShade="D9"/>
          </w:tcPr>
          <w:p w:rsidR="00BB797A" w:rsidRPr="009D3260" w:rsidRDefault="0050631E" w:rsidP="00215AC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1 </w:t>
            </w:r>
            <w:r w:rsidR="00A70CE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</w:t>
            </w:r>
            <w:r w:rsidR="001B5B3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215AC0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887EC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A038D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A05A64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1E599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215AC0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FA038D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FA038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</w:t>
            </w:r>
            <w:r w:rsidR="001352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</w:t>
            </w:r>
            <w:r w:rsidR="000471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315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C315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215AC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8 </w:t>
            </w:r>
            <w:r w:rsidR="0006558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ЮЛ</w:t>
            </w:r>
            <w:r w:rsidR="001B5B38">
              <w:rPr>
                <w:rFonts w:ascii="Times New Roman" w:hAnsi="Times New Roman" w:cs="Times New Roman"/>
                <w:b/>
                <w:sz w:val="24"/>
                <w:szCs w:val="24"/>
              </w:rPr>
              <w:t>Я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FA038D">
              <w:rPr>
                <w:rFonts w:ascii="Times New Roman" w:hAnsi="Times New Roman" w:cs="Times New Roman"/>
                <w:b/>
                <w:sz w:val="24"/>
                <w:szCs w:val="24"/>
              </w:rPr>
              <w:t>201</w:t>
            </w:r>
            <w:r w:rsidR="002A2321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</w:tbl>
    <w:p w:rsid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ПОСТАНОВЛЕНИЕ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территориальной избирательной комиссии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КИРОВСКОГО МУНИЦИПАЛЬНОГО РАЙОНА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(с полномочиями окружных избирательных комиссий)</w:t>
      </w:r>
    </w:p>
    <w:p w:rsidR="00215AC0" w:rsidRPr="00215AC0" w:rsidRDefault="00215AC0" w:rsidP="00215AC0">
      <w:pPr>
        <w:rPr>
          <w:rFonts w:eastAsiaTheme="minorEastAsia"/>
          <w:sz w:val="28"/>
          <w:szCs w:val="28"/>
          <w:lang w:eastAsia="ru-RU"/>
        </w:rPr>
      </w:pPr>
      <w:r w:rsidRPr="00215AC0">
        <w:rPr>
          <w:rFonts w:eastAsiaTheme="minorEastAsia"/>
          <w:sz w:val="28"/>
          <w:szCs w:val="28"/>
          <w:lang w:eastAsia="ru-RU"/>
        </w:rPr>
        <w:t xml:space="preserve"> </w:t>
      </w:r>
    </w:p>
    <w:p w:rsidR="00215AC0" w:rsidRPr="00215AC0" w:rsidRDefault="00215AC0" w:rsidP="00215AC0">
      <w:pPr>
        <w:rPr>
          <w:rFonts w:ascii="Times New Roman" w:eastAsiaTheme="minorEastAsia" w:hAnsi="Times New Roman" w:cs="Times New Roman"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 18  июля  2019  года                                                                                                      № 19/1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Об отказе в регистрации   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кандидату в депутаты совета депутатов муниципального образования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Шумское сельское поселение  Кировского муниципального района Ленинградской области четвёртого созыва по многомандатному избирательному округу № 30 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Максимову Павлу Васильевичу, </w:t>
      </w:r>
      <w:r w:rsidRPr="00215AC0">
        <w:rPr>
          <w:rFonts w:eastAsiaTheme="minorEastAsia"/>
          <w:szCs w:val="24"/>
          <w:lang w:eastAsia="ru-RU"/>
        </w:rPr>
        <w:t xml:space="preserve"> </w:t>
      </w: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выдвинутому избирательным объединением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Кировское районное (местное) отделение ЛЕНИНГРАДСКОГО ОБЛАСТНОГО ОТДЕЛЕНИЯ политической  партии  «КОММУНИСТИЧЕСКАЯ ПАРТИЯ РОССИЙСКОЙ ФЕДЕРАЦИИ» 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</w:p>
    <w:p w:rsidR="00215AC0" w:rsidRPr="00215AC0" w:rsidRDefault="00215AC0" w:rsidP="00215AC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          Проверив соответствие порядка выдвижения кандидата в депутаты совета депутатов муниципального образования Шумское сельское поселение   Кировского муниципального района Ленинградской области четвёртого созыва по многомандатному избирательному округу № 30 Максимова Павла Васильевича, выдвинутого избирательным объединением  Кировское районное (местное) отделение </w:t>
      </w: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ЛЕНИНГРАДСКОГО ОБЛАСТНОГО ОТДЕЛЕНИЯ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 политической партии</w:t>
      </w: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«КОММУНИСТИЧЕСКАЯ ПАРТИЯ РОССИЙСКОЙ ФЕДЕРАЦИИ»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>, требованиям Федерального закона от 12 июня 2002 года № 67-ФЗ «Об основных гарантиях избирательных прав и права на участие в референдуме граждан Российской Федерации» (далее - Федеральный закон №67-ФЗ), областного закона от 15 марта 2012 года № 20-оз «О муниципальных выборах в Ленинградской области» (далее – областной закон) и представленные для выдвижения и регистрации кандидата документы, в соответствии со статьями 20, 62, 65 областного закона, территориальная избирательная комиссия Кировского муниципального района с полномочиями окружной избирательной комиссии многомандатного избирательного округа № 30  установила следующее.</w:t>
      </w:r>
    </w:p>
    <w:p w:rsidR="00215AC0" w:rsidRPr="00215AC0" w:rsidRDefault="00215AC0" w:rsidP="00215AC0">
      <w:pPr>
        <w:spacing w:after="0" w:line="240" w:lineRule="auto"/>
        <w:ind w:firstLine="708"/>
        <w:jc w:val="both"/>
        <w:rPr>
          <w:rFonts w:ascii="Times New Roman" w:eastAsiaTheme="minorEastAsia" w:hAnsi="Times New Roman" w:cs="Times New Roman"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Кандидат Максимов Павел Васильевич представил в территориальную избирательную комиссию Кировского муниципального района (с полномочиями окружной избирательной комиссии многомандатного избирательного округа №30) заявление о согласии баллотироваться с указанием сведений о </w:t>
      </w:r>
      <w:hyperlink r:id="rId8" w:history="1">
        <w:r w:rsidRPr="00215AC0">
          <w:rPr>
            <w:rFonts w:ascii="Times New Roman" w:eastAsiaTheme="minorEastAsia" w:hAnsi="Times New Roman" w:cs="Times New Roman"/>
            <w:sz w:val="24"/>
            <w:szCs w:val="24"/>
            <w:lang w:eastAsia="ru-RU"/>
          </w:rPr>
          <w:t>судимости</w:t>
        </w:r>
      </w:hyperlink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 не в полном объёме, в частности, в представленных сведениях о судимости  не указано наименование статьи по которой был осуждён кандидат и дата снятия или погашения судимости. Пунктом 58 статьи 2 Федерального закона №67-ФЗ дано определение  сведений о судимости. Пунктом 2.1 статьи 33 вышеуказанного закона определено, что, если у кандидата имелась или имеется судимость, в заявлении о согласии баллотироваться указываются сведения о судимости кандидата, а если судимость снята или погашена, - также сведения о дате снятия или погашения судимости. Согласно подпункту "е" пункта 24 статьи 38 Федерального закона № 67-ФЗ сокрытие кандидатом сведений о судимости, которые должны быть указаны в соответствии с пунктом 2.1 статьи 33  Федерального закона №67-ФЗ, является основанием для отказа в регистрации кандидата.</w:t>
      </w:r>
    </w:p>
    <w:p w:rsidR="002A2321" w:rsidRDefault="002A2321" w:rsidP="00047124">
      <w:pPr>
        <w:keepNext/>
        <w:spacing w:after="0"/>
        <w:ind w:firstLine="360"/>
        <w:jc w:val="right"/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215AC0" w:rsidRPr="009D3260" w:rsidTr="0056373E">
        <w:tc>
          <w:tcPr>
            <w:tcW w:w="10269" w:type="dxa"/>
            <w:shd w:val="clear" w:color="auto" w:fill="D9D9D9" w:themeFill="background1" w:themeFillShade="D9"/>
          </w:tcPr>
          <w:p w:rsidR="00215AC0" w:rsidRPr="009D3260" w:rsidRDefault="00215AC0" w:rsidP="0056373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6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4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8  ИЮЛЯ   2019</w:t>
            </w:r>
          </w:p>
        </w:tc>
      </w:tr>
    </w:tbl>
    <w:p w:rsidR="00215AC0" w:rsidRDefault="00215AC0" w:rsidP="00047124">
      <w:pPr>
        <w:keepNext/>
        <w:spacing w:after="0"/>
        <w:ind w:firstLine="360"/>
        <w:jc w:val="right"/>
        <w:rPr>
          <w:rFonts w:ascii="Times New Roman" w:hAnsi="Times New Roman" w:cs="Times New Roman"/>
        </w:rPr>
      </w:pPr>
    </w:p>
    <w:p w:rsidR="00215AC0" w:rsidRPr="00215AC0" w:rsidRDefault="00215AC0" w:rsidP="00215AC0">
      <w:pPr>
        <w:shd w:val="clear" w:color="auto" w:fill="FFFFFF"/>
        <w:spacing w:after="0" w:line="240" w:lineRule="auto"/>
        <w:ind w:right="14" w:firstLine="709"/>
        <w:jc w:val="both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На основании вышеизложенного, руководствуясь</w:t>
      </w:r>
      <w:r w:rsidRPr="00215AC0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подпунктом «е» пункта 24 ст.38 Федерального закона № 67-ФЗ, </w:t>
      </w: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частями 1, 3,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9, 10 статьи 24 областного закона,  территориальная избирательная комиссия Кировского муниципального района с полномочиями окружной избирательной комиссии многомандатного избирательного округа № 30 </w:t>
      </w: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постановила:</w:t>
      </w:r>
    </w:p>
    <w:p w:rsidR="00215AC0" w:rsidRPr="00215AC0" w:rsidRDefault="00215AC0" w:rsidP="00215AC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            1. Отказать в регистрации кандидату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 избирательному округу № 30 Максимову Павлу Васильевичу, выдвинутому избирательным объединением Кировское районное (местное) отделение </w:t>
      </w: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ЛЕНИНГРАДСКОГО ОБЛАСТНОГО ОТДЕЛЕНИЯ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 политической партии</w:t>
      </w: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«КОММУНИСТИЧЕСКАЯ ПАРТИЯ РОССИЙСКОЙ ФЕДЕРАЦИИ»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.                                     </w:t>
      </w:r>
    </w:p>
    <w:p w:rsidR="00215AC0" w:rsidRPr="00215AC0" w:rsidRDefault="00215AC0" w:rsidP="00215AC0">
      <w:pPr>
        <w:shd w:val="clear" w:color="auto" w:fill="FFFFFF"/>
        <w:spacing w:after="0" w:line="240" w:lineRule="auto"/>
        <w:ind w:right="14" w:firstLine="720"/>
        <w:jc w:val="both"/>
        <w:rPr>
          <w:rFonts w:ascii="Times New Roman" w:eastAsiaTheme="minorEastAsia" w:hAnsi="Times New Roman" w:cs="Times New Roman"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>2. В течение суток с момента принятия настоящего постановления выдать П.В.Максимову копию настоящего постановления.</w:t>
      </w:r>
    </w:p>
    <w:p w:rsidR="00215AC0" w:rsidRPr="00215AC0" w:rsidRDefault="00215AC0" w:rsidP="00215AC0">
      <w:pPr>
        <w:shd w:val="clear" w:color="auto" w:fill="FFFFFF"/>
        <w:spacing w:after="0" w:line="240" w:lineRule="auto"/>
        <w:ind w:right="14" w:firstLine="708"/>
        <w:jc w:val="both"/>
        <w:rPr>
          <w:rFonts w:ascii="Times New Roman" w:eastAsiaTheme="minorEastAsia" w:hAnsi="Times New Roman" w:cs="Times New Roman"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>3. Опубликовать настоящее постановление в газете Вестник муниципального образования Шумское сельское поселение муниципального образования Кировский муниципальный район Ленинградской области и на сайте территориальной избирательной комиссии Кировского муниципального района  011.iklenobl.ru.</w:t>
      </w:r>
    </w:p>
    <w:p w:rsidR="00215AC0" w:rsidRDefault="00215AC0" w:rsidP="00215AC0">
      <w:pPr>
        <w:shd w:val="clear" w:color="auto" w:fill="FFFFFF"/>
        <w:spacing w:after="0" w:line="240" w:lineRule="auto"/>
        <w:ind w:right="14"/>
        <w:jc w:val="both"/>
        <w:rPr>
          <w:rFonts w:ascii="Times New Roman" w:eastAsiaTheme="minorEastAsia" w:hAnsi="Times New Roman" w:cs="Times New Roman"/>
          <w:sz w:val="24"/>
          <w:szCs w:val="24"/>
          <w:lang w:eastAsia="ru-RU"/>
        </w:rPr>
      </w:pPr>
    </w:p>
    <w:p w:rsidR="00215AC0" w:rsidRPr="00215AC0" w:rsidRDefault="00215AC0" w:rsidP="00215AC0">
      <w:pPr>
        <w:shd w:val="clear" w:color="auto" w:fill="FFFFFF"/>
        <w:spacing w:after="0" w:line="240" w:lineRule="auto"/>
        <w:ind w:right="14"/>
        <w:jc w:val="both"/>
        <w:rPr>
          <w:rFonts w:ascii="Times New Roman" w:eastAsiaTheme="minorEastAsia" w:hAnsi="Times New Roman" w:cs="Times New Roman"/>
          <w:sz w:val="24"/>
          <w:szCs w:val="24"/>
          <w:lang w:eastAsia="ru-RU"/>
        </w:rPr>
      </w:pPr>
    </w:p>
    <w:p w:rsidR="00215AC0" w:rsidRPr="00215AC0" w:rsidRDefault="00215AC0" w:rsidP="00215AC0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Председатель ТИК                                                                                               О.Н. Кротова</w:t>
      </w:r>
    </w:p>
    <w:p w:rsidR="00215AC0" w:rsidRPr="00215AC0" w:rsidRDefault="00215AC0" w:rsidP="00215AC0">
      <w:pPr>
        <w:shd w:val="clear" w:color="auto" w:fill="FFFFFF"/>
        <w:spacing w:after="0" w:line="240" w:lineRule="auto"/>
        <w:ind w:right="14"/>
        <w:jc w:val="center"/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ru-RU"/>
        </w:rPr>
        <w:t xml:space="preserve"> </w:t>
      </w:r>
    </w:p>
    <w:p w:rsidR="00215AC0" w:rsidRPr="00215AC0" w:rsidRDefault="00215AC0" w:rsidP="00215AC0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Секретарь  ТИК                                                                                                    Ю.В.Тимофеева</w:t>
      </w:r>
    </w:p>
    <w:p w:rsidR="00215AC0" w:rsidRPr="00215AC0" w:rsidRDefault="00215AC0" w:rsidP="00215AC0">
      <w:pPr>
        <w:rPr>
          <w:rFonts w:eastAsiaTheme="minorEastAsia"/>
          <w:lang w:eastAsia="ru-RU"/>
        </w:rPr>
      </w:pPr>
    </w:p>
    <w:p w:rsid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ПОСТАНОВЛЕНИЕ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территориальной избирательной комиссии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КИРОВСКОГО МУНИЦИПАЛЬНОГО РАЙОНА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(с полномочиями окружных избирательных комиссий)</w:t>
      </w:r>
    </w:p>
    <w:p w:rsidR="00215AC0" w:rsidRPr="00215AC0" w:rsidRDefault="00215AC0" w:rsidP="00215AC0">
      <w:pPr>
        <w:rPr>
          <w:rFonts w:eastAsiaTheme="minorEastAsia"/>
          <w:sz w:val="28"/>
          <w:szCs w:val="28"/>
          <w:lang w:eastAsia="ru-RU"/>
        </w:rPr>
      </w:pPr>
      <w:r w:rsidRPr="00215AC0">
        <w:rPr>
          <w:rFonts w:eastAsiaTheme="minorEastAsia"/>
          <w:sz w:val="28"/>
          <w:szCs w:val="28"/>
          <w:lang w:eastAsia="ru-RU"/>
        </w:rPr>
        <w:t xml:space="preserve"> </w:t>
      </w:r>
    </w:p>
    <w:p w:rsidR="00215AC0" w:rsidRPr="00215AC0" w:rsidRDefault="00215AC0" w:rsidP="00215AC0">
      <w:pPr>
        <w:rPr>
          <w:rFonts w:ascii="Times New Roman" w:eastAsiaTheme="minorEastAsia" w:hAnsi="Times New Roman" w:cs="Times New Roman"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      18  июля  2019  года                                                                                                       №19/5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О регистрации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кандидата в депутаты совета депутатов муниципального образования 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Шумское сельское поселение  Кировского муниципального района Ленинградской области четвёртого созыва по многомандатному</w:t>
      </w:r>
      <w:r w:rsidRPr="00215AC0">
        <w:rPr>
          <w:rFonts w:ascii="Times New Roman" w:eastAsiaTheme="minorEastAsia" w:hAnsi="Times New Roman" w:cs="Times New Roman"/>
          <w:b/>
          <w:i/>
          <w:sz w:val="24"/>
          <w:szCs w:val="24"/>
          <w:lang w:eastAsia="ru-RU"/>
        </w:rPr>
        <w:t xml:space="preserve"> </w:t>
      </w: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избирательному округу № 31 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 Дудика Василия Ивановича, </w:t>
      </w:r>
      <w:r w:rsidRPr="00215AC0">
        <w:rPr>
          <w:rFonts w:ascii="Times New Roman" w:eastAsiaTheme="minorEastAsia" w:hAnsi="Times New Roman" w:cs="Times New Roman"/>
          <w:b/>
          <w:bCs/>
          <w:sz w:val="24"/>
          <w:szCs w:val="24"/>
          <w:lang w:eastAsia="ru-RU"/>
        </w:rPr>
        <w:t>выдвинутого в порядке самовыдвижения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  <w:vertAlign w:val="superscript"/>
          <w:lang w:eastAsia="ru-RU"/>
        </w:rPr>
      </w:pPr>
    </w:p>
    <w:p w:rsidR="00215AC0" w:rsidRPr="00215AC0" w:rsidRDefault="00215AC0" w:rsidP="00215AC0">
      <w:pPr>
        <w:shd w:val="clear" w:color="auto" w:fill="FFFFFF"/>
        <w:spacing w:after="0" w:line="240" w:lineRule="auto"/>
        <w:ind w:right="14" w:firstLine="720"/>
        <w:jc w:val="both"/>
        <w:rPr>
          <w:rFonts w:ascii="Times New Roman" w:eastAsia="Times New Roman" w:hAnsi="Times New Roman" w:cs="Times New Roman"/>
          <w:b/>
          <w:bCs/>
          <w:sz w:val="6"/>
          <w:szCs w:val="6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</w:t>
      </w:r>
    </w:p>
    <w:p w:rsidR="00215AC0" w:rsidRPr="00215AC0" w:rsidRDefault="00215AC0" w:rsidP="00215AC0">
      <w:pPr>
        <w:spacing w:after="0" w:line="240" w:lineRule="auto"/>
        <w:jc w:val="both"/>
        <w:rPr>
          <w:rFonts w:ascii="Times New Roman" w:eastAsiaTheme="minorEastAsia" w:hAnsi="Times New Roman" w:cs="Times New Roman"/>
          <w:lang w:eastAsia="ru-RU"/>
        </w:rPr>
      </w:pPr>
      <w:r w:rsidRPr="00215AC0">
        <w:rPr>
          <w:rFonts w:ascii="Times New Roman" w:eastAsiaTheme="minorEastAsia" w:hAnsi="Times New Roman" w:cs="Times New Roman"/>
          <w:sz w:val="24"/>
          <w:lang w:eastAsia="ru-RU"/>
        </w:rPr>
        <w:t xml:space="preserve">            Проверив соответствие порядка выдвижения кандидата в депутаты совета депутатов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>муниципального образования Шумское сельское поселение</w:t>
      </w: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>Кировского муниципального района Ленинградской области четвёртого созыва по многомандатному</w:t>
      </w:r>
      <w:r w:rsidRPr="00215AC0">
        <w:rPr>
          <w:rFonts w:ascii="Times New Roman" w:eastAsiaTheme="minorEastAsia" w:hAnsi="Times New Roman" w:cs="Times New Roman"/>
          <w:i/>
          <w:sz w:val="24"/>
          <w:szCs w:val="24"/>
          <w:lang w:eastAsia="ru-RU"/>
        </w:rPr>
        <w:t xml:space="preserve">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избирательному округу №15  </w:t>
      </w: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Дудика Василия Ивановича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, </w:t>
      </w:r>
      <w:r w:rsidRPr="00215AC0">
        <w:rPr>
          <w:rFonts w:ascii="Times New Roman" w:eastAsiaTheme="minorEastAsia" w:hAnsi="Times New Roman" w:cs="Times New Roman"/>
          <w:bCs/>
          <w:sz w:val="24"/>
          <w:szCs w:val="24"/>
          <w:lang w:eastAsia="ru-RU"/>
        </w:rPr>
        <w:t xml:space="preserve">выдвинутого в порядке самовыдвижения, </w:t>
      </w:r>
      <w:r w:rsidRPr="00215AC0">
        <w:rPr>
          <w:rFonts w:ascii="Times New Roman" w:eastAsiaTheme="minorEastAsia" w:hAnsi="Times New Roman" w:cs="Times New Roman"/>
          <w:sz w:val="24"/>
          <w:lang w:eastAsia="ru-RU"/>
        </w:rPr>
        <w:t>требованиям Федерального закона от 12 июня 2002 года № 67-ФЗ «Об основных гарантиях избирательных прав и права на участие в референдуме граждан Российской Федерации», областного закона от 15 марта 2012 года № 20-оз «О муниципальных выборах в Ленинградской области» и представленные для выдвижения и регистрации кандидата документы,</w:t>
      </w:r>
      <w:r w:rsidRPr="00215AC0">
        <w:rPr>
          <w:rFonts w:ascii="Times New Roman" w:eastAsiaTheme="minorEastAsia" w:hAnsi="Times New Roman" w:cs="Times New Roman"/>
          <w:color w:val="000000"/>
          <w:sz w:val="24"/>
          <w:lang w:eastAsia="ru-RU"/>
        </w:rPr>
        <w:t xml:space="preserve"> </w:t>
      </w:r>
      <w:r w:rsidRPr="00215AC0">
        <w:rPr>
          <w:rFonts w:ascii="Times New Roman" w:eastAsiaTheme="minorEastAsia" w:hAnsi="Times New Roman" w:cs="Times New Roman"/>
          <w:sz w:val="24"/>
          <w:lang w:eastAsia="ru-RU"/>
        </w:rPr>
        <w:t>территориальная избирательная комиссия Кировского муниципального района с полномочиями</w:t>
      </w:r>
      <w:r w:rsidRPr="00215AC0">
        <w:rPr>
          <w:rFonts w:ascii="Times New Roman" w:eastAsiaTheme="minorEastAsia" w:hAnsi="Times New Roman" w:cs="Times New Roman"/>
          <w:i/>
          <w:sz w:val="16"/>
          <w:szCs w:val="16"/>
          <w:lang w:eastAsia="ru-RU"/>
        </w:rPr>
        <w:t xml:space="preserve">  </w:t>
      </w:r>
      <w:r w:rsidRPr="00215AC0">
        <w:rPr>
          <w:rFonts w:ascii="Times New Roman" w:eastAsiaTheme="minorEastAsia" w:hAnsi="Times New Roman" w:cs="Times New Roman"/>
          <w:sz w:val="24"/>
          <w:lang w:eastAsia="ru-RU"/>
        </w:rPr>
        <w:t>окружной избирательной  комиссии многомандатного избирательного округа № 31 установила следующее</w:t>
      </w:r>
      <w:r w:rsidRPr="00215AC0">
        <w:rPr>
          <w:rFonts w:ascii="Times New Roman" w:eastAsiaTheme="minorEastAsia" w:hAnsi="Times New Roman" w:cs="Times New Roman"/>
          <w:lang w:eastAsia="ru-RU"/>
        </w:rPr>
        <w:t>:</w:t>
      </w:r>
    </w:p>
    <w:p w:rsidR="00215AC0" w:rsidRDefault="00215AC0" w:rsidP="00215AC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lang w:eastAsia="ru-RU"/>
        </w:rPr>
      </w:pPr>
      <w:r w:rsidRPr="00215AC0">
        <w:rPr>
          <w:rFonts w:ascii="Times New Roman" w:eastAsiaTheme="minorEastAsia" w:hAnsi="Times New Roman" w:cs="Times New Roman"/>
          <w:lang w:eastAsia="ru-RU"/>
        </w:rPr>
        <w:t xml:space="preserve">             </w:t>
      </w:r>
      <w:r w:rsidRPr="00215AC0">
        <w:rPr>
          <w:rFonts w:ascii="Times New Roman" w:eastAsiaTheme="minorEastAsia" w:hAnsi="Times New Roman" w:cs="Times New Roman"/>
          <w:sz w:val="24"/>
          <w:lang w:eastAsia="ru-RU"/>
        </w:rPr>
        <w:t xml:space="preserve">Кандидатом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>Дудика В.И.</w:t>
      </w: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</w:t>
      </w:r>
      <w:r w:rsidRPr="00215AC0">
        <w:rPr>
          <w:rFonts w:ascii="Times New Roman" w:eastAsiaTheme="minorEastAsia" w:hAnsi="Times New Roman" w:cs="Times New Roman"/>
          <w:sz w:val="24"/>
          <w:lang w:eastAsia="ru-RU"/>
        </w:rPr>
        <w:t>на проверку было представлено 14 подписей избирателей, собранных в поддержку выдвижения кандидата. В соответствии с частью 5 статьи 23 областного закона «О муниципальных выборах в Ленинградской области» были проверены 14 подписей.</w:t>
      </w:r>
    </w:p>
    <w:p w:rsidR="00215AC0" w:rsidRPr="00215AC0" w:rsidRDefault="00215AC0" w:rsidP="00215AC0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sz w:val="24"/>
          <w:lang w:eastAsia="ru-RU"/>
        </w:rPr>
      </w:pPr>
    </w:p>
    <w:p w:rsidR="00215AC0" w:rsidRDefault="00215AC0" w:rsidP="00047124">
      <w:pPr>
        <w:keepNext/>
        <w:spacing w:after="0"/>
        <w:ind w:firstLine="360"/>
        <w:jc w:val="right"/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215AC0" w:rsidRPr="009D3260" w:rsidTr="0056373E">
        <w:tc>
          <w:tcPr>
            <w:tcW w:w="10269" w:type="dxa"/>
            <w:shd w:val="clear" w:color="auto" w:fill="D9D9D9" w:themeFill="background1" w:themeFillShade="D9"/>
          </w:tcPr>
          <w:p w:rsidR="00215AC0" w:rsidRPr="009D3260" w:rsidRDefault="00215AC0" w:rsidP="0056373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6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4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8  ИЮЛЯ   2019</w:t>
            </w:r>
          </w:p>
        </w:tc>
      </w:tr>
    </w:tbl>
    <w:p w:rsidR="00215AC0" w:rsidRDefault="00215AC0" w:rsidP="00047124">
      <w:pPr>
        <w:keepNext/>
        <w:spacing w:after="0"/>
        <w:ind w:firstLine="360"/>
        <w:jc w:val="right"/>
        <w:rPr>
          <w:rFonts w:ascii="Times New Roman" w:hAnsi="Times New Roman" w:cs="Times New Roman"/>
        </w:rPr>
      </w:pPr>
    </w:p>
    <w:p w:rsidR="00215AC0" w:rsidRPr="00215AC0" w:rsidRDefault="00215AC0" w:rsidP="00215AC0">
      <w:pPr>
        <w:shd w:val="clear" w:color="auto" w:fill="FFFFFF"/>
        <w:spacing w:after="0" w:line="240" w:lineRule="auto"/>
        <w:ind w:right="14" w:firstLine="70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По результатам проверки были признаны:</w:t>
      </w:r>
    </w:p>
    <w:p w:rsidR="00215AC0" w:rsidRPr="00215AC0" w:rsidRDefault="00215AC0" w:rsidP="00215AC0">
      <w:pPr>
        <w:numPr>
          <w:ilvl w:val="0"/>
          <w:numId w:val="28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недействительными 0 подписей, или 0 % подписей.</w:t>
      </w:r>
    </w:p>
    <w:p w:rsidR="00215AC0" w:rsidRPr="00215AC0" w:rsidRDefault="00215AC0" w:rsidP="00215AC0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     -    достоверными  </w:t>
      </w:r>
      <w:r w:rsidRPr="00215AC0">
        <w:rPr>
          <w:rFonts w:ascii="Times New Roman" w:eastAsiaTheme="minorEastAsia" w:hAnsi="Times New Roman" w:cs="Times New Roman"/>
          <w:sz w:val="24"/>
          <w:lang w:eastAsia="ru-RU"/>
        </w:rPr>
        <w:t>признаны  14  подписей</w:t>
      </w: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.</w:t>
      </w:r>
    </w:p>
    <w:p w:rsidR="00215AC0" w:rsidRPr="00215AC0" w:rsidRDefault="00215AC0" w:rsidP="00215AC0">
      <w:pPr>
        <w:shd w:val="clear" w:color="auto" w:fill="FFFFFF"/>
        <w:spacing w:after="0" w:line="240" w:lineRule="auto"/>
        <w:ind w:right="14" w:firstLine="70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В соответствии с </w:t>
      </w:r>
      <w:r w:rsidRPr="00215AC0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частями 1, 3, 4, 6 статьи 24 областного закона </w:t>
      </w: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от 15 марта 2012 года № 20-оз «О муниципальных выборах в Ленинградской области»</w:t>
      </w:r>
      <w:r w:rsidRPr="00215AC0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и на основании итогового протокола проверки подписных листов кандидата (прилагается) территориальная избирательная комиссия Кировского муниципального района с полномочиями</w:t>
      </w:r>
      <w:r w:rsidRPr="00215AC0">
        <w:rPr>
          <w:rFonts w:ascii="Times New Roman" w:eastAsia="Times New Roman" w:hAnsi="Times New Roman" w:cs="Times New Roman"/>
          <w:bCs/>
          <w:i/>
          <w:sz w:val="16"/>
          <w:szCs w:val="16"/>
          <w:lang w:eastAsia="ru-RU"/>
        </w:rPr>
        <w:t xml:space="preserve"> </w:t>
      </w: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окружной избирательной комиссии многомандатного избирательного округа № 31</w:t>
      </w:r>
      <w:r w:rsidRPr="00215AC0">
        <w:rPr>
          <w:rFonts w:ascii="Times New Roman" w:eastAsia="Times New Roman" w:hAnsi="Times New Roman" w:cs="Times New Roman"/>
          <w:bCs/>
          <w:sz w:val="28"/>
          <w:szCs w:val="24"/>
          <w:lang w:eastAsia="ru-RU"/>
        </w:rPr>
        <w:t xml:space="preserve"> </w:t>
      </w:r>
      <w:r w:rsidRPr="00215AC0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постановила:</w:t>
      </w:r>
    </w:p>
    <w:p w:rsidR="00215AC0" w:rsidRPr="00215AC0" w:rsidRDefault="00215AC0" w:rsidP="00215AC0">
      <w:pPr>
        <w:spacing w:after="0" w:line="240" w:lineRule="auto"/>
        <w:jc w:val="both"/>
        <w:rPr>
          <w:rFonts w:eastAsiaTheme="minorEastAsia"/>
          <w:b/>
          <w:sz w:val="24"/>
          <w:vertAlign w:val="superscript"/>
          <w:lang w:eastAsia="ru-RU"/>
        </w:rPr>
      </w:pPr>
      <w:r w:rsidRPr="00215AC0">
        <w:rPr>
          <w:rFonts w:ascii="Times New Roman" w:eastAsiaTheme="minorEastAsia" w:hAnsi="Times New Roman" w:cs="Times New Roman"/>
          <w:sz w:val="24"/>
          <w:lang w:eastAsia="ru-RU"/>
        </w:rPr>
        <w:t xml:space="preserve">            1. Зарегистрировать кандидата в депутаты совета депутатов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>муниципального образования Шумское сельское поселение</w:t>
      </w: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>Кировского муниципального района Ленинградской области четвёртого созыва по многомандатному</w:t>
      </w:r>
      <w:r w:rsidRPr="00215AC0">
        <w:rPr>
          <w:rFonts w:ascii="Times New Roman" w:eastAsiaTheme="minorEastAsia" w:hAnsi="Times New Roman" w:cs="Times New Roman"/>
          <w:i/>
          <w:sz w:val="24"/>
          <w:szCs w:val="24"/>
          <w:lang w:eastAsia="ru-RU"/>
        </w:rPr>
        <w:t xml:space="preserve">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избирательному округу № 31 Дудика Василия Ивановича, </w:t>
      </w:r>
      <w:r w:rsidRPr="00215AC0">
        <w:rPr>
          <w:rFonts w:ascii="Times New Roman" w:eastAsiaTheme="minorEastAsia" w:hAnsi="Times New Roman" w:cs="Times New Roman"/>
          <w:bCs/>
          <w:sz w:val="24"/>
          <w:szCs w:val="24"/>
          <w:lang w:eastAsia="ru-RU"/>
        </w:rPr>
        <w:t>выдвинутого  в порядке самовыдвижения</w:t>
      </w:r>
      <w:r w:rsidRPr="00215AC0">
        <w:rPr>
          <w:rFonts w:ascii="Times New Roman" w:eastAsiaTheme="minorEastAsia" w:hAnsi="Times New Roman" w:cs="Times New Roman"/>
          <w:sz w:val="24"/>
          <w:lang w:eastAsia="ru-RU"/>
        </w:rPr>
        <w:t>,</w:t>
      </w:r>
      <w:r w:rsidRPr="00215AC0">
        <w:rPr>
          <w:rFonts w:eastAsiaTheme="minorEastAsia"/>
          <w:sz w:val="24"/>
          <w:lang w:eastAsia="ru-RU"/>
        </w:rPr>
        <w:t xml:space="preserve"> 1</w:t>
      </w:r>
      <w:r w:rsidRPr="00215AC0">
        <w:rPr>
          <w:rFonts w:ascii="Times New Roman" w:eastAsiaTheme="minorEastAsia" w:hAnsi="Times New Roman" w:cs="Times New Roman"/>
          <w:sz w:val="24"/>
          <w:lang w:eastAsia="ru-RU"/>
        </w:rPr>
        <w:t>8 июля 2019 года в 17 часов 38 минут.</w:t>
      </w:r>
      <w:r w:rsidRPr="00215AC0">
        <w:rPr>
          <w:rFonts w:eastAsiaTheme="minorEastAsia"/>
          <w:sz w:val="24"/>
          <w:lang w:eastAsia="ru-RU"/>
        </w:rPr>
        <w:t xml:space="preserve"> </w:t>
      </w:r>
    </w:p>
    <w:p w:rsidR="00215AC0" w:rsidRPr="00215AC0" w:rsidRDefault="00215AC0" w:rsidP="00215AC0">
      <w:pPr>
        <w:shd w:val="clear" w:color="auto" w:fill="FFFFFF"/>
        <w:spacing w:after="0" w:line="240" w:lineRule="auto"/>
        <w:ind w:right="14"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2. Выдать зарегистрированному кандидату В.И. Дудику удостоверение установленного образца. </w:t>
      </w:r>
    </w:p>
    <w:p w:rsidR="00215AC0" w:rsidRPr="00215AC0" w:rsidRDefault="00215AC0" w:rsidP="00215AC0">
      <w:pPr>
        <w:shd w:val="clear" w:color="auto" w:fill="FFFFFF"/>
        <w:spacing w:after="0" w:line="240" w:lineRule="auto"/>
        <w:ind w:right="14"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3. Опубликовать настоящее  постановление в газете «Вестник» муниципального образования Шумское сельское поселение муниципального образования Кировский муниципальный район Ленинградской области и на сайте территориальной избирательной комиссии Кировского муниципального района  011.iklenobl.ru.</w:t>
      </w:r>
    </w:p>
    <w:p w:rsidR="00215AC0" w:rsidRDefault="00215AC0" w:rsidP="00215AC0">
      <w:pPr>
        <w:shd w:val="clear" w:color="auto" w:fill="FFFFFF"/>
        <w:spacing w:after="0" w:line="240" w:lineRule="auto"/>
        <w:ind w:right="14"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215AC0" w:rsidRPr="00215AC0" w:rsidRDefault="00215AC0" w:rsidP="00215AC0">
      <w:pPr>
        <w:shd w:val="clear" w:color="auto" w:fill="FFFFFF"/>
        <w:spacing w:after="0" w:line="240" w:lineRule="auto"/>
        <w:ind w:right="14"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215AC0" w:rsidRPr="00215AC0" w:rsidRDefault="00215AC0" w:rsidP="00215AC0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Председатель ТИК                                                                                             О.Н.Кротова</w:t>
      </w:r>
    </w:p>
    <w:p w:rsidR="00215AC0" w:rsidRPr="00215AC0" w:rsidRDefault="00215AC0" w:rsidP="00215AC0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215AC0" w:rsidRPr="00215AC0" w:rsidRDefault="00215AC0" w:rsidP="00215AC0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Секретарь  ТИК                                                                                                  Ю.В.Тимофеева</w:t>
      </w:r>
    </w:p>
    <w:p w:rsidR="00215AC0" w:rsidRPr="00215AC0" w:rsidRDefault="00215AC0" w:rsidP="00215AC0">
      <w:pPr>
        <w:rPr>
          <w:rFonts w:eastAsiaTheme="minorEastAsia"/>
          <w:lang w:eastAsia="ru-RU"/>
        </w:rPr>
      </w:pPr>
    </w:p>
    <w:p w:rsidR="00215AC0" w:rsidRPr="00215AC0" w:rsidRDefault="00215AC0" w:rsidP="00215AC0">
      <w:pPr>
        <w:rPr>
          <w:rFonts w:eastAsiaTheme="minorEastAsia"/>
          <w:lang w:eastAsia="ru-RU"/>
        </w:rPr>
      </w:pP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ПОСТАНОВЛЕНИЕ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территориальной избирательной комиссии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КИРОВСКОГО МУНИЦИПАЛЬНОГО РАЙОНА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(с полномочиями окружных избирательных комиссий)</w:t>
      </w:r>
    </w:p>
    <w:p w:rsidR="00215AC0" w:rsidRPr="00215AC0" w:rsidRDefault="00215AC0" w:rsidP="00215AC0">
      <w:pPr>
        <w:rPr>
          <w:rFonts w:eastAsiaTheme="minorEastAsia"/>
          <w:sz w:val="28"/>
          <w:szCs w:val="28"/>
          <w:lang w:eastAsia="ru-RU"/>
        </w:rPr>
      </w:pPr>
      <w:r w:rsidRPr="00215AC0">
        <w:rPr>
          <w:rFonts w:eastAsiaTheme="minorEastAsia"/>
          <w:sz w:val="28"/>
          <w:szCs w:val="28"/>
          <w:lang w:eastAsia="ru-RU"/>
        </w:rPr>
        <w:t xml:space="preserve"> </w:t>
      </w:r>
    </w:p>
    <w:p w:rsidR="00215AC0" w:rsidRPr="00215AC0" w:rsidRDefault="00215AC0" w:rsidP="00215AC0">
      <w:pPr>
        <w:rPr>
          <w:rFonts w:ascii="Times New Roman" w:eastAsiaTheme="minorEastAsia" w:hAnsi="Times New Roman" w:cs="Times New Roman"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      18  июля  2019  года                                                                                                       №19/7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О регистрации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кандидата в депутаты совета депутатов муниципального образования 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Шумское сельское поселение  Кировского муниципального района Ленинградской области четвёртого созыва по многомандатному</w:t>
      </w:r>
      <w:r w:rsidRPr="00215AC0">
        <w:rPr>
          <w:rFonts w:ascii="Times New Roman" w:eastAsiaTheme="minorEastAsia" w:hAnsi="Times New Roman" w:cs="Times New Roman"/>
          <w:b/>
          <w:i/>
          <w:sz w:val="24"/>
          <w:szCs w:val="24"/>
          <w:lang w:eastAsia="ru-RU"/>
        </w:rPr>
        <w:t xml:space="preserve"> </w:t>
      </w: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избирательному округу № 30 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  <w:lang w:eastAsia="ru-RU"/>
        </w:rPr>
      </w:pP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 Маврину Татьяну Анатольевну, </w:t>
      </w:r>
      <w:r w:rsidRPr="00215AC0">
        <w:rPr>
          <w:rFonts w:ascii="Times New Roman" w:eastAsiaTheme="minorEastAsia" w:hAnsi="Times New Roman" w:cs="Times New Roman"/>
          <w:b/>
          <w:bCs/>
          <w:sz w:val="24"/>
          <w:szCs w:val="24"/>
          <w:lang w:eastAsia="ru-RU"/>
        </w:rPr>
        <w:t>выдвинутую в порядке самовыдвижения</w:t>
      </w:r>
    </w:p>
    <w:p w:rsidR="00215AC0" w:rsidRPr="00215AC0" w:rsidRDefault="00215AC0" w:rsidP="00215AC0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  <w:vertAlign w:val="superscript"/>
          <w:lang w:eastAsia="ru-RU"/>
        </w:rPr>
      </w:pPr>
    </w:p>
    <w:p w:rsidR="00215AC0" w:rsidRPr="00215AC0" w:rsidRDefault="00215AC0" w:rsidP="00215AC0">
      <w:pPr>
        <w:shd w:val="clear" w:color="auto" w:fill="FFFFFF"/>
        <w:spacing w:after="0" w:line="240" w:lineRule="auto"/>
        <w:ind w:right="14" w:firstLine="720"/>
        <w:jc w:val="both"/>
        <w:rPr>
          <w:rFonts w:ascii="Times New Roman" w:eastAsia="Times New Roman" w:hAnsi="Times New Roman" w:cs="Times New Roman"/>
          <w:b/>
          <w:bCs/>
          <w:sz w:val="6"/>
          <w:szCs w:val="6"/>
          <w:lang w:eastAsia="ru-RU"/>
        </w:rPr>
      </w:pPr>
      <w:r w:rsidRPr="00215AC0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</w:t>
      </w:r>
    </w:p>
    <w:p w:rsidR="00215AC0" w:rsidRDefault="00215AC0" w:rsidP="00215AC0">
      <w:pPr>
        <w:pStyle w:val="a5"/>
        <w:jc w:val="both"/>
        <w:rPr>
          <w:rFonts w:ascii="Times New Roman" w:hAnsi="Times New Roman" w:cs="Times New Roman"/>
        </w:rPr>
      </w:pPr>
      <w:r w:rsidRPr="00215AC0">
        <w:rPr>
          <w:rFonts w:ascii="Times New Roman" w:eastAsiaTheme="minorEastAsia" w:hAnsi="Times New Roman" w:cs="Times New Roman"/>
          <w:sz w:val="24"/>
          <w:lang w:eastAsia="ru-RU"/>
        </w:rPr>
        <w:t xml:space="preserve">            Проверив соответствие порядка выдвижения кандидата в депутаты совета депутатов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>муниципального образования Шумское сельское поселение</w:t>
      </w:r>
      <w:r w:rsidRPr="00215AC0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>Кировского муниципального района Ленинградской области четвёртого созыва по многомандатному</w:t>
      </w:r>
      <w:r w:rsidRPr="00215AC0">
        <w:rPr>
          <w:rFonts w:ascii="Times New Roman" w:eastAsiaTheme="minorEastAsia" w:hAnsi="Times New Roman" w:cs="Times New Roman"/>
          <w:i/>
          <w:sz w:val="24"/>
          <w:szCs w:val="24"/>
          <w:lang w:eastAsia="ru-RU"/>
        </w:rPr>
        <w:t xml:space="preserve"> </w:t>
      </w:r>
      <w:r w:rsidRPr="00215AC0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избирательному округу № 30  Маврину Татьяну Анатольевну, </w:t>
      </w:r>
      <w:r w:rsidRPr="00215AC0">
        <w:rPr>
          <w:rFonts w:ascii="Times New Roman" w:eastAsiaTheme="minorEastAsia" w:hAnsi="Times New Roman" w:cs="Times New Roman"/>
          <w:bCs/>
          <w:sz w:val="24"/>
          <w:szCs w:val="24"/>
          <w:lang w:eastAsia="ru-RU"/>
        </w:rPr>
        <w:t xml:space="preserve">выдвинутую в порядке самовыдвижения, </w:t>
      </w:r>
      <w:r w:rsidRPr="00215AC0">
        <w:rPr>
          <w:rFonts w:ascii="Times New Roman" w:eastAsiaTheme="minorEastAsia" w:hAnsi="Times New Roman" w:cs="Times New Roman"/>
          <w:sz w:val="24"/>
          <w:lang w:eastAsia="ru-RU"/>
        </w:rPr>
        <w:t>требованиям Федерального закона от 12 июня 2002 года № 67-ФЗ «Об основных гарантиях избирательных прав и права на участие в референдуме граждан Российской Федерации», областного закона от 15 марта 2012 года № 20-оз «О</w:t>
      </w:r>
      <w:r w:rsidRPr="00215AC0">
        <w:rPr>
          <w:rFonts w:ascii="Times New Roman" w:hAnsi="Times New Roman" w:cs="Times New Roman"/>
          <w:sz w:val="24"/>
        </w:rPr>
        <w:t xml:space="preserve"> </w:t>
      </w:r>
      <w:r w:rsidRPr="0057118E">
        <w:rPr>
          <w:rFonts w:ascii="Times New Roman" w:hAnsi="Times New Roman" w:cs="Times New Roman"/>
          <w:sz w:val="24"/>
        </w:rPr>
        <w:t>муниципальных выборах в Ленинградской области» и представленные для выдвижения и регистрации кандидата документы,</w:t>
      </w:r>
      <w:r w:rsidRPr="0057118E">
        <w:rPr>
          <w:rFonts w:ascii="Times New Roman" w:hAnsi="Times New Roman" w:cs="Times New Roman"/>
          <w:color w:val="000000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территориальная </w:t>
      </w:r>
      <w:r w:rsidRPr="0057118E">
        <w:rPr>
          <w:rFonts w:ascii="Times New Roman" w:hAnsi="Times New Roman" w:cs="Times New Roman"/>
          <w:sz w:val="24"/>
        </w:rPr>
        <w:t>избирательная комиссия К</w:t>
      </w:r>
      <w:r>
        <w:rPr>
          <w:rFonts w:ascii="Times New Roman" w:hAnsi="Times New Roman" w:cs="Times New Roman"/>
          <w:sz w:val="24"/>
        </w:rPr>
        <w:t>ировского муниципального района</w:t>
      </w:r>
      <w:r w:rsidRPr="0057118E">
        <w:rPr>
          <w:rFonts w:ascii="Times New Roman" w:hAnsi="Times New Roman" w:cs="Times New Roman"/>
          <w:sz w:val="24"/>
        </w:rPr>
        <w:t xml:space="preserve"> </w:t>
      </w:r>
      <w:r w:rsidRPr="00A064D3">
        <w:rPr>
          <w:rFonts w:ascii="Times New Roman" w:hAnsi="Times New Roman" w:cs="Times New Roman"/>
          <w:sz w:val="24"/>
        </w:rPr>
        <w:t>с полномочиями</w:t>
      </w:r>
      <w:r w:rsidRPr="00A064D3">
        <w:rPr>
          <w:rFonts w:ascii="Times New Roman" w:hAnsi="Times New Roman" w:cs="Times New Roman"/>
          <w:i/>
          <w:sz w:val="16"/>
          <w:szCs w:val="16"/>
        </w:rPr>
        <w:t xml:space="preserve">  </w:t>
      </w:r>
      <w:r w:rsidRPr="00A064D3">
        <w:rPr>
          <w:rFonts w:ascii="Times New Roman" w:hAnsi="Times New Roman" w:cs="Times New Roman"/>
          <w:sz w:val="24"/>
        </w:rPr>
        <w:t>окружной избирательной  комиссии многомандатного избирательного округа №</w:t>
      </w:r>
      <w:r>
        <w:rPr>
          <w:rFonts w:ascii="Times New Roman" w:hAnsi="Times New Roman" w:cs="Times New Roman"/>
          <w:sz w:val="24"/>
        </w:rPr>
        <w:t xml:space="preserve"> 30</w:t>
      </w:r>
      <w:r w:rsidRPr="00A064D3">
        <w:rPr>
          <w:rFonts w:ascii="Times New Roman" w:hAnsi="Times New Roman" w:cs="Times New Roman"/>
          <w:sz w:val="24"/>
        </w:rPr>
        <w:t xml:space="preserve"> установила следующее</w:t>
      </w:r>
      <w:r>
        <w:rPr>
          <w:rFonts w:ascii="Times New Roman" w:hAnsi="Times New Roman" w:cs="Times New Roman"/>
        </w:rPr>
        <w:t>:</w:t>
      </w:r>
    </w:p>
    <w:p w:rsidR="00215AC0" w:rsidRDefault="00215AC0" w:rsidP="00215AC0">
      <w:pPr>
        <w:keepNext/>
        <w:spacing w:after="0"/>
        <w:ind w:firstLine="360"/>
        <w:jc w:val="both"/>
        <w:rPr>
          <w:rFonts w:ascii="Times New Roman" w:hAnsi="Times New Roman" w:cs="Times New Roman"/>
        </w:rPr>
      </w:pPr>
    </w:p>
    <w:sectPr w:rsidR="00215AC0" w:rsidSect="00CD3698">
      <w:pgSz w:w="23814" w:h="16840" w:orient="landscape" w:code="8"/>
      <w:pgMar w:top="284" w:right="720" w:bottom="284" w:left="720" w:header="709" w:footer="709" w:gutter="0"/>
      <w:cols w:num="2" w:space="1984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169E0" w:rsidRDefault="00E169E0" w:rsidP="007A37E6">
      <w:pPr>
        <w:spacing w:after="0" w:line="240" w:lineRule="auto"/>
      </w:pPr>
      <w:r>
        <w:separator/>
      </w:r>
    </w:p>
  </w:endnote>
  <w:endnote w:type="continuationSeparator" w:id="1">
    <w:p w:rsidR="00E169E0" w:rsidRDefault="00E169E0" w:rsidP="007A3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NTTimes/Cyrillic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CYR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169E0" w:rsidRDefault="00E169E0" w:rsidP="007A37E6">
      <w:pPr>
        <w:spacing w:after="0" w:line="240" w:lineRule="auto"/>
      </w:pPr>
      <w:r>
        <w:separator/>
      </w:r>
    </w:p>
  </w:footnote>
  <w:footnote w:type="continuationSeparator" w:id="1">
    <w:p w:rsidR="00E169E0" w:rsidRDefault="00E169E0" w:rsidP="007A37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00000004"/>
    <w:name w:val="WW8Num5"/>
    <w:lvl w:ilvl="0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1">
    <w:nsid w:val="00000007"/>
    <w:multiLevelType w:val="multilevel"/>
    <w:tmpl w:val="00000007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24A07C4"/>
    <w:multiLevelType w:val="hybridMultilevel"/>
    <w:tmpl w:val="690A1968"/>
    <w:lvl w:ilvl="0" w:tplc="6BD420A8">
      <w:start w:val="1"/>
      <w:numFmt w:val="decimal"/>
      <w:lvlText w:val="%1."/>
      <w:lvlJc w:val="left"/>
      <w:pPr>
        <w:ind w:left="1455" w:hanging="91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>
    <w:nsid w:val="034D550B"/>
    <w:multiLevelType w:val="hybridMultilevel"/>
    <w:tmpl w:val="F48ADA36"/>
    <w:lvl w:ilvl="0" w:tplc="E4C62E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5E97EAF"/>
    <w:multiLevelType w:val="hybridMultilevel"/>
    <w:tmpl w:val="8346BA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A285290"/>
    <w:multiLevelType w:val="multilevel"/>
    <w:tmpl w:val="CAB044E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>
    <w:nsid w:val="0B2C3B4C"/>
    <w:multiLevelType w:val="hybridMultilevel"/>
    <w:tmpl w:val="FE5011F2"/>
    <w:lvl w:ilvl="0" w:tplc="9E8855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D62235B"/>
    <w:multiLevelType w:val="hybridMultilevel"/>
    <w:tmpl w:val="9DB220DA"/>
    <w:lvl w:ilvl="0" w:tplc="7FDEDE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3BF48A3"/>
    <w:multiLevelType w:val="hybridMultilevel"/>
    <w:tmpl w:val="65F24C30"/>
    <w:lvl w:ilvl="0" w:tplc="395E5A80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82B6CCB"/>
    <w:multiLevelType w:val="hybridMultilevel"/>
    <w:tmpl w:val="D0165E72"/>
    <w:lvl w:ilvl="0" w:tplc="351CD8E2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10" w:hanging="360"/>
      </w:pPr>
    </w:lvl>
    <w:lvl w:ilvl="2" w:tplc="0419001B" w:tentative="1">
      <w:start w:val="1"/>
      <w:numFmt w:val="lowerRoman"/>
      <w:lvlText w:val="%3."/>
      <w:lvlJc w:val="right"/>
      <w:pPr>
        <w:ind w:left="2130" w:hanging="180"/>
      </w:pPr>
    </w:lvl>
    <w:lvl w:ilvl="3" w:tplc="0419000F" w:tentative="1">
      <w:start w:val="1"/>
      <w:numFmt w:val="decimal"/>
      <w:lvlText w:val="%4."/>
      <w:lvlJc w:val="left"/>
      <w:pPr>
        <w:ind w:left="2850" w:hanging="360"/>
      </w:pPr>
    </w:lvl>
    <w:lvl w:ilvl="4" w:tplc="04190019" w:tentative="1">
      <w:start w:val="1"/>
      <w:numFmt w:val="lowerLetter"/>
      <w:lvlText w:val="%5."/>
      <w:lvlJc w:val="left"/>
      <w:pPr>
        <w:ind w:left="3570" w:hanging="360"/>
      </w:pPr>
    </w:lvl>
    <w:lvl w:ilvl="5" w:tplc="0419001B" w:tentative="1">
      <w:start w:val="1"/>
      <w:numFmt w:val="lowerRoman"/>
      <w:lvlText w:val="%6."/>
      <w:lvlJc w:val="right"/>
      <w:pPr>
        <w:ind w:left="4290" w:hanging="180"/>
      </w:pPr>
    </w:lvl>
    <w:lvl w:ilvl="6" w:tplc="0419000F" w:tentative="1">
      <w:start w:val="1"/>
      <w:numFmt w:val="decimal"/>
      <w:lvlText w:val="%7."/>
      <w:lvlJc w:val="left"/>
      <w:pPr>
        <w:ind w:left="5010" w:hanging="360"/>
      </w:pPr>
    </w:lvl>
    <w:lvl w:ilvl="7" w:tplc="04190019" w:tentative="1">
      <w:start w:val="1"/>
      <w:numFmt w:val="lowerLetter"/>
      <w:lvlText w:val="%8."/>
      <w:lvlJc w:val="left"/>
      <w:pPr>
        <w:ind w:left="5730" w:hanging="360"/>
      </w:pPr>
    </w:lvl>
    <w:lvl w:ilvl="8" w:tplc="041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0">
    <w:nsid w:val="189E2B04"/>
    <w:multiLevelType w:val="hybridMultilevel"/>
    <w:tmpl w:val="F892B1EC"/>
    <w:lvl w:ilvl="0" w:tplc="CFB611B6">
      <w:start w:val="1"/>
      <w:numFmt w:val="decimal"/>
      <w:suff w:val="space"/>
      <w:lvlText w:val="%1."/>
      <w:lvlJc w:val="left"/>
      <w:pPr>
        <w:ind w:left="1353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1">
    <w:nsid w:val="272C0DA7"/>
    <w:multiLevelType w:val="hybridMultilevel"/>
    <w:tmpl w:val="D708DDB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474" w:hanging="360"/>
      </w:pPr>
    </w:lvl>
    <w:lvl w:ilvl="2" w:tplc="0419001B" w:tentative="1">
      <w:start w:val="1"/>
      <w:numFmt w:val="lowerRoman"/>
      <w:lvlText w:val="%3."/>
      <w:lvlJc w:val="right"/>
      <w:pPr>
        <w:ind w:left="2194" w:hanging="180"/>
      </w:pPr>
    </w:lvl>
    <w:lvl w:ilvl="3" w:tplc="0419000F" w:tentative="1">
      <w:start w:val="1"/>
      <w:numFmt w:val="decimal"/>
      <w:lvlText w:val="%4."/>
      <w:lvlJc w:val="left"/>
      <w:pPr>
        <w:ind w:left="2914" w:hanging="360"/>
      </w:pPr>
    </w:lvl>
    <w:lvl w:ilvl="4" w:tplc="04190019" w:tentative="1">
      <w:start w:val="1"/>
      <w:numFmt w:val="lowerLetter"/>
      <w:lvlText w:val="%5."/>
      <w:lvlJc w:val="left"/>
      <w:pPr>
        <w:ind w:left="3634" w:hanging="360"/>
      </w:pPr>
    </w:lvl>
    <w:lvl w:ilvl="5" w:tplc="0419001B" w:tentative="1">
      <w:start w:val="1"/>
      <w:numFmt w:val="lowerRoman"/>
      <w:lvlText w:val="%6."/>
      <w:lvlJc w:val="right"/>
      <w:pPr>
        <w:ind w:left="4354" w:hanging="180"/>
      </w:pPr>
    </w:lvl>
    <w:lvl w:ilvl="6" w:tplc="0419000F" w:tentative="1">
      <w:start w:val="1"/>
      <w:numFmt w:val="decimal"/>
      <w:lvlText w:val="%7."/>
      <w:lvlJc w:val="left"/>
      <w:pPr>
        <w:ind w:left="5074" w:hanging="360"/>
      </w:pPr>
    </w:lvl>
    <w:lvl w:ilvl="7" w:tplc="04190019" w:tentative="1">
      <w:start w:val="1"/>
      <w:numFmt w:val="lowerLetter"/>
      <w:lvlText w:val="%8."/>
      <w:lvlJc w:val="left"/>
      <w:pPr>
        <w:ind w:left="5794" w:hanging="360"/>
      </w:pPr>
    </w:lvl>
    <w:lvl w:ilvl="8" w:tplc="041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2">
    <w:nsid w:val="27DD0EDE"/>
    <w:multiLevelType w:val="hybridMultilevel"/>
    <w:tmpl w:val="2042F66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8BC68F8"/>
    <w:multiLevelType w:val="hybridMultilevel"/>
    <w:tmpl w:val="39222984"/>
    <w:lvl w:ilvl="0" w:tplc="3A94B146">
      <w:start w:val="13"/>
      <w:numFmt w:val="bullet"/>
      <w:lvlText w:val="-"/>
      <w:lvlJc w:val="left"/>
      <w:pPr>
        <w:tabs>
          <w:tab w:val="num" w:pos="528"/>
        </w:tabs>
        <w:ind w:left="528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248"/>
        </w:tabs>
        <w:ind w:left="12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968"/>
        </w:tabs>
        <w:ind w:left="19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688"/>
        </w:tabs>
        <w:ind w:left="26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408"/>
        </w:tabs>
        <w:ind w:left="34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128"/>
        </w:tabs>
        <w:ind w:left="41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848"/>
        </w:tabs>
        <w:ind w:left="48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568"/>
        </w:tabs>
        <w:ind w:left="55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288"/>
        </w:tabs>
        <w:ind w:left="6288" w:hanging="360"/>
      </w:pPr>
      <w:rPr>
        <w:rFonts w:ascii="Wingdings" w:hAnsi="Wingdings" w:hint="default"/>
      </w:rPr>
    </w:lvl>
  </w:abstractNum>
  <w:abstractNum w:abstractNumId="14">
    <w:nsid w:val="2B366FE2"/>
    <w:multiLevelType w:val="multilevel"/>
    <w:tmpl w:val="265A92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>
      <w:start w:val="1"/>
      <w:numFmt w:val="decimal"/>
      <w:isLgl/>
      <w:lvlText w:val="%2.%2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abstractNum w:abstractNumId="15">
    <w:nsid w:val="2B592903"/>
    <w:multiLevelType w:val="multilevel"/>
    <w:tmpl w:val="4B36AE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1211"/>
        </w:tabs>
        <w:ind w:left="1211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>
    <w:nsid w:val="2FFC0C12"/>
    <w:multiLevelType w:val="hybridMultilevel"/>
    <w:tmpl w:val="8346BA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306D7694"/>
    <w:multiLevelType w:val="multilevel"/>
    <w:tmpl w:val="399A3634"/>
    <w:lvl w:ilvl="0">
      <w:start w:val="1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713" w:hanging="720"/>
      </w:pPr>
    </w:lvl>
    <w:lvl w:ilvl="2">
      <w:start w:val="1"/>
      <w:numFmt w:val="decimal"/>
      <w:lvlText w:val="%1.%2.%3."/>
      <w:lvlJc w:val="left"/>
      <w:pPr>
        <w:ind w:left="2136" w:hanging="720"/>
      </w:pPr>
    </w:lvl>
    <w:lvl w:ilvl="3">
      <w:start w:val="1"/>
      <w:numFmt w:val="decimal"/>
      <w:lvlText w:val="%1.%2.%3.%4."/>
      <w:lvlJc w:val="left"/>
      <w:pPr>
        <w:ind w:left="3204" w:hanging="1080"/>
      </w:pPr>
    </w:lvl>
    <w:lvl w:ilvl="4">
      <w:start w:val="1"/>
      <w:numFmt w:val="decimal"/>
      <w:lvlText w:val="%1.%2.%3.%4.%5."/>
      <w:lvlJc w:val="left"/>
      <w:pPr>
        <w:ind w:left="3912" w:hanging="1080"/>
      </w:pPr>
    </w:lvl>
    <w:lvl w:ilvl="5">
      <w:start w:val="1"/>
      <w:numFmt w:val="decimal"/>
      <w:lvlText w:val="%1.%2.%3.%4.%5.%6."/>
      <w:lvlJc w:val="left"/>
      <w:pPr>
        <w:ind w:left="4980" w:hanging="1440"/>
      </w:pPr>
    </w:lvl>
    <w:lvl w:ilvl="6">
      <w:start w:val="1"/>
      <w:numFmt w:val="decimal"/>
      <w:lvlText w:val="%1.%2.%3.%4.%5.%6.%7."/>
      <w:lvlJc w:val="left"/>
      <w:pPr>
        <w:ind w:left="6048" w:hanging="1800"/>
      </w:pPr>
    </w:lvl>
    <w:lvl w:ilvl="7">
      <w:start w:val="1"/>
      <w:numFmt w:val="decimal"/>
      <w:lvlText w:val="%1.%2.%3.%4.%5.%6.%7.%8."/>
      <w:lvlJc w:val="left"/>
      <w:pPr>
        <w:ind w:left="6756" w:hanging="1800"/>
      </w:pPr>
    </w:lvl>
    <w:lvl w:ilvl="8">
      <w:start w:val="1"/>
      <w:numFmt w:val="decimal"/>
      <w:lvlText w:val="%1.%2.%3.%4.%5.%6.%7.%8.%9."/>
      <w:lvlJc w:val="left"/>
      <w:pPr>
        <w:ind w:left="7824" w:hanging="2160"/>
      </w:pPr>
    </w:lvl>
  </w:abstractNum>
  <w:abstractNum w:abstractNumId="18">
    <w:nsid w:val="33627C3E"/>
    <w:multiLevelType w:val="hybridMultilevel"/>
    <w:tmpl w:val="27A2FFD4"/>
    <w:lvl w:ilvl="0" w:tplc="041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DA3E8C"/>
    <w:multiLevelType w:val="multilevel"/>
    <w:tmpl w:val="7BA0293E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0">
    <w:nsid w:val="37835A41"/>
    <w:multiLevelType w:val="hybridMultilevel"/>
    <w:tmpl w:val="6C5A162A"/>
    <w:lvl w:ilvl="0" w:tplc="C0B8DCF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C567D01"/>
    <w:multiLevelType w:val="hybridMultilevel"/>
    <w:tmpl w:val="81FE78CE"/>
    <w:lvl w:ilvl="0" w:tplc="5EC8917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>
    <w:nsid w:val="404150B3"/>
    <w:multiLevelType w:val="hybridMultilevel"/>
    <w:tmpl w:val="42981420"/>
    <w:lvl w:ilvl="0" w:tplc="FD24F140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>
    <w:nsid w:val="41F233A7"/>
    <w:multiLevelType w:val="hybridMultilevel"/>
    <w:tmpl w:val="8D429E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89470F4"/>
    <w:multiLevelType w:val="hybridMultilevel"/>
    <w:tmpl w:val="0E32F208"/>
    <w:lvl w:ilvl="0" w:tplc="7BE4470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>
    <w:nsid w:val="5D541CCF"/>
    <w:multiLevelType w:val="hybridMultilevel"/>
    <w:tmpl w:val="084CA41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632543BA"/>
    <w:multiLevelType w:val="multilevel"/>
    <w:tmpl w:val="D1066E0E"/>
    <w:lvl w:ilvl="0">
      <w:start w:val="1"/>
      <w:numFmt w:val="decimal"/>
      <w:lvlText w:val="%1."/>
      <w:lvlJc w:val="left"/>
      <w:pPr>
        <w:ind w:left="1470" w:hanging="147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030" w:hanging="147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10" w:hanging="147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0" w:hanging="147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50" w:hanging="147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70" w:hanging="147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7">
    <w:nsid w:val="68B94A95"/>
    <w:multiLevelType w:val="multilevel"/>
    <w:tmpl w:val="4B36AE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1211"/>
        </w:tabs>
        <w:ind w:left="1211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>
    <w:nsid w:val="705F2F12"/>
    <w:multiLevelType w:val="hybridMultilevel"/>
    <w:tmpl w:val="81FE78CE"/>
    <w:lvl w:ilvl="0" w:tplc="5EC8917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>
    <w:nsid w:val="78FC2A44"/>
    <w:multiLevelType w:val="hybridMultilevel"/>
    <w:tmpl w:val="494AF6E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7"/>
  </w:num>
  <w:num w:numId="3">
    <w:abstractNumId w:val="26"/>
  </w:num>
  <w:num w:numId="4">
    <w:abstractNumId w:val="25"/>
  </w:num>
  <w:num w:numId="5">
    <w:abstractNumId w:val="19"/>
  </w:num>
  <w:num w:numId="6">
    <w:abstractNumId w:val="22"/>
  </w:num>
  <w:num w:numId="7">
    <w:abstractNumId w:val="9"/>
  </w:num>
  <w:num w:numId="8">
    <w:abstractNumId w:val="24"/>
  </w:num>
  <w:num w:numId="9">
    <w:abstractNumId w:val="3"/>
  </w:num>
  <w:num w:numId="10">
    <w:abstractNumId w:val="2"/>
  </w:num>
  <w:num w:numId="11">
    <w:abstractNumId w:val="16"/>
  </w:num>
  <w:num w:numId="12">
    <w:abstractNumId w:val="4"/>
  </w:num>
  <w:num w:numId="13">
    <w:abstractNumId w:val="14"/>
  </w:num>
  <w:num w:numId="14">
    <w:abstractNumId w:val="5"/>
  </w:num>
  <w:num w:numId="15">
    <w:abstractNumId w:val="15"/>
  </w:num>
  <w:num w:numId="16">
    <w:abstractNumId w:val="27"/>
  </w:num>
  <w:num w:numId="17">
    <w:abstractNumId w:val="28"/>
  </w:num>
  <w:num w:numId="18">
    <w:abstractNumId w:val="21"/>
  </w:num>
  <w:num w:numId="19">
    <w:abstractNumId w:val="12"/>
  </w:num>
  <w:num w:numId="20">
    <w:abstractNumId w:val="23"/>
  </w:num>
  <w:num w:numId="21">
    <w:abstractNumId w:val="29"/>
  </w:num>
  <w:num w:numId="22">
    <w:abstractNumId w:val="10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8"/>
  </w:num>
  <w:num w:numId="26">
    <w:abstractNumId w:val="11"/>
  </w:num>
  <w:num w:numId="27">
    <w:abstractNumId w:val="13"/>
  </w:num>
  <w:num w:numId="28">
    <w:abstractNumId w:val="6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08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1D2F06"/>
    <w:rsid w:val="00011E17"/>
    <w:rsid w:val="00013E53"/>
    <w:rsid w:val="00015DDE"/>
    <w:rsid w:val="00045406"/>
    <w:rsid w:val="00047124"/>
    <w:rsid w:val="00053AE8"/>
    <w:rsid w:val="0006558E"/>
    <w:rsid w:val="00073C66"/>
    <w:rsid w:val="00075296"/>
    <w:rsid w:val="0008060F"/>
    <w:rsid w:val="00085DF6"/>
    <w:rsid w:val="000864FA"/>
    <w:rsid w:val="000A4275"/>
    <w:rsid w:val="000A470A"/>
    <w:rsid w:val="000A4DAD"/>
    <w:rsid w:val="000D0C71"/>
    <w:rsid w:val="00120CEB"/>
    <w:rsid w:val="00123499"/>
    <w:rsid w:val="001352F8"/>
    <w:rsid w:val="00136AA4"/>
    <w:rsid w:val="00140695"/>
    <w:rsid w:val="00141733"/>
    <w:rsid w:val="00155876"/>
    <w:rsid w:val="00157DFC"/>
    <w:rsid w:val="00160A31"/>
    <w:rsid w:val="001612C5"/>
    <w:rsid w:val="0016753C"/>
    <w:rsid w:val="0017594C"/>
    <w:rsid w:val="001843DC"/>
    <w:rsid w:val="00192F26"/>
    <w:rsid w:val="00194FD1"/>
    <w:rsid w:val="001A414F"/>
    <w:rsid w:val="001B4092"/>
    <w:rsid w:val="001B5B38"/>
    <w:rsid w:val="001D22F2"/>
    <w:rsid w:val="001D2F06"/>
    <w:rsid w:val="001D41AA"/>
    <w:rsid w:val="001E1D84"/>
    <w:rsid w:val="001E5990"/>
    <w:rsid w:val="001E6355"/>
    <w:rsid w:val="001F1141"/>
    <w:rsid w:val="001F1DE3"/>
    <w:rsid w:val="00200D77"/>
    <w:rsid w:val="00204B4E"/>
    <w:rsid w:val="00207DF3"/>
    <w:rsid w:val="00215AC0"/>
    <w:rsid w:val="00220129"/>
    <w:rsid w:val="00220515"/>
    <w:rsid w:val="002343B0"/>
    <w:rsid w:val="00244A86"/>
    <w:rsid w:val="002615E7"/>
    <w:rsid w:val="0026212E"/>
    <w:rsid w:val="00264954"/>
    <w:rsid w:val="0027498D"/>
    <w:rsid w:val="00276938"/>
    <w:rsid w:val="002824CF"/>
    <w:rsid w:val="00286028"/>
    <w:rsid w:val="00286AEE"/>
    <w:rsid w:val="00292D5B"/>
    <w:rsid w:val="00296FD2"/>
    <w:rsid w:val="00297684"/>
    <w:rsid w:val="002A2321"/>
    <w:rsid w:val="002A2E6A"/>
    <w:rsid w:val="002A3A1C"/>
    <w:rsid w:val="002B689C"/>
    <w:rsid w:val="002C1F74"/>
    <w:rsid w:val="002C7E74"/>
    <w:rsid w:val="002D0ACC"/>
    <w:rsid w:val="002D19E1"/>
    <w:rsid w:val="002D1AE0"/>
    <w:rsid w:val="002E5CCB"/>
    <w:rsid w:val="002F684E"/>
    <w:rsid w:val="002F7656"/>
    <w:rsid w:val="003045B4"/>
    <w:rsid w:val="00316494"/>
    <w:rsid w:val="00330456"/>
    <w:rsid w:val="0033231B"/>
    <w:rsid w:val="00342B52"/>
    <w:rsid w:val="0034346B"/>
    <w:rsid w:val="00350E2F"/>
    <w:rsid w:val="00360CF5"/>
    <w:rsid w:val="00383C7F"/>
    <w:rsid w:val="00386BE6"/>
    <w:rsid w:val="003959FB"/>
    <w:rsid w:val="003A165F"/>
    <w:rsid w:val="003A525F"/>
    <w:rsid w:val="003B3401"/>
    <w:rsid w:val="003C7586"/>
    <w:rsid w:val="003D1DDE"/>
    <w:rsid w:val="003D2A8A"/>
    <w:rsid w:val="003D37B7"/>
    <w:rsid w:val="003D56DE"/>
    <w:rsid w:val="003F14CA"/>
    <w:rsid w:val="003F7B8B"/>
    <w:rsid w:val="004257E5"/>
    <w:rsid w:val="00434D22"/>
    <w:rsid w:val="0044533A"/>
    <w:rsid w:val="00460B70"/>
    <w:rsid w:val="004638AB"/>
    <w:rsid w:val="00465B41"/>
    <w:rsid w:val="004664E3"/>
    <w:rsid w:val="004700EF"/>
    <w:rsid w:val="00482E01"/>
    <w:rsid w:val="00483A31"/>
    <w:rsid w:val="00484D67"/>
    <w:rsid w:val="00484E27"/>
    <w:rsid w:val="00490126"/>
    <w:rsid w:val="00490F60"/>
    <w:rsid w:val="0049451A"/>
    <w:rsid w:val="004A4AB9"/>
    <w:rsid w:val="004A5100"/>
    <w:rsid w:val="004A6FF5"/>
    <w:rsid w:val="004B462F"/>
    <w:rsid w:val="004B7BAD"/>
    <w:rsid w:val="004C11A7"/>
    <w:rsid w:val="004C154F"/>
    <w:rsid w:val="004D6A75"/>
    <w:rsid w:val="004F5591"/>
    <w:rsid w:val="005006DA"/>
    <w:rsid w:val="00501186"/>
    <w:rsid w:val="0050631E"/>
    <w:rsid w:val="005113DB"/>
    <w:rsid w:val="00522EAB"/>
    <w:rsid w:val="005270A5"/>
    <w:rsid w:val="00531002"/>
    <w:rsid w:val="00533A7B"/>
    <w:rsid w:val="00551883"/>
    <w:rsid w:val="00552155"/>
    <w:rsid w:val="00552A16"/>
    <w:rsid w:val="00556A93"/>
    <w:rsid w:val="0056299C"/>
    <w:rsid w:val="00565C1B"/>
    <w:rsid w:val="00575B43"/>
    <w:rsid w:val="00580ABD"/>
    <w:rsid w:val="00585CF9"/>
    <w:rsid w:val="00590FDD"/>
    <w:rsid w:val="00593582"/>
    <w:rsid w:val="00593E68"/>
    <w:rsid w:val="0059551B"/>
    <w:rsid w:val="005A1B53"/>
    <w:rsid w:val="005A4175"/>
    <w:rsid w:val="005C5D83"/>
    <w:rsid w:val="005D004E"/>
    <w:rsid w:val="005D1E98"/>
    <w:rsid w:val="006232C9"/>
    <w:rsid w:val="00631AE2"/>
    <w:rsid w:val="006359C0"/>
    <w:rsid w:val="00655C06"/>
    <w:rsid w:val="0066014A"/>
    <w:rsid w:val="00664977"/>
    <w:rsid w:val="00664E07"/>
    <w:rsid w:val="00672035"/>
    <w:rsid w:val="00681558"/>
    <w:rsid w:val="006931F2"/>
    <w:rsid w:val="006A64D2"/>
    <w:rsid w:val="006C7B7D"/>
    <w:rsid w:val="006C7C5C"/>
    <w:rsid w:val="006D12D8"/>
    <w:rsid w:val="006D29ED"/>
    <w:rsid w:val="006E2BE6"/>
    <w:rsid w:val="006E76E1"/>
    <w:rsid w:val="006F560B"/>
    <w:rsid w:val="006F7A96"/>
    <w:rsid w:val="00714526"/>
    <w:rsid w:val="00727D0A"/>
    <w:rsid w:val="007502BA"/>
    <w:rsid w:val="00751089"/>
    <w:rsid w:val="0077268A"/>
    <w:rsid w:val="007847FB"/>
    <w:rsid w:val="00784DCD"/>
    <w:rsid w:val="007A37E6"/>
    <w:rsid w:val="007C10BA"/>
    <w:rsid w:val="007D63BE"/>
    <w:rsid w:val="007E0053"/>
    <w:rsid w:val="007E0281"/>
    <w:rsid w:val="007E0FEF"/>
    <w:rsid w:val="007E4794"/>
    <w:rsid w:val="007F317B"/>
    <w:rsid w:val="007F6057"/>
    <w:rsid w:val="007F74E2"/>
    <w:rsid w:val="008172C1"/>
    <w:rsid w:val="0082039D"/>
    <w:rsid w:val="00820E6D"/>
    <w:rsid w:val="00830D0B"/>
    <w:rsid w:val="00833D6A"/>
    <w:rsid w:val="00836097"/>
    <w:rsid w:val="00843417"/>
    <w:rsid w:val="00851E36"/>
    <w:rsid w:val="0085546E"/>
    <w:rsid w:val="0085666D"/>
    <w:rsid w:val="008631BC"/>
    <w:rsid w:val="00870860"/>
    <w:rsid w:val="00881620"/>
    <w:rsid w:val="0088393C"/>
    <w:rsid w:val="00887ECA"/>
    <w:rsid w:val="008949B8"/>
    <w:rsid w:val="008A58A5"/>
    <w:rsid w:val="008B1440"/>
    <w:rsid w:val="008C0E0C"/>
    <w:rsid w:val="008C3322"/>
    <w:rsid w:val="008E5087"/>
    <w:rsid w:val="008F78E6"/>
    <w:rsid w:val="009003CD"/>
    <w:rsid w:val="009149CC"/>
    <w:rsid w:val="00925C65"/>
    <w:rsid w:val="009275E8"/>
    <w:rsid w:val="00936D6E"/>
    <w:rsid w:val="00944261"/>
    <w:rsid w:val="00951E86"/>
    <w:rsid w:val="00953C32"/>
    <w:rsid w:val="009541A9"/>
    <w:rsid w:val="00954F0F"/>
    <w:rsid w:val="0095629E"/>
    <w:rsid w:val="00957DBE"/>
    <w:rsid w:val="00962E7B"/>
    <w:rsid w:val="00974840"/>
    <w:rsid w:val="00975F90"/>
    <w:rsid w:val="00986511"/>
    <w:rsid w:val="00987458"/>
    <w:rsid w:val="00995DF0"/>
    <w:rsid w:val="00997F3F"/>
    <w:rsid w:val="009B5D51"/>
    <w:rsid w:val="009B71DA"/>
    <w:rsid w:val="009C31B9"/>
    <w:rsid w:val="009C6A6E"/>
    <w:rsid w:val="009D09BE"/>
    <w:rsid w:val="009D3260"/>
    <w:rsid w:val="009E29EE"/>
    <w:rsid w:val="009E77BF"/>
    <w:rsid w:val="009F36DA"/>
    <w:rsid w:val="00A05A64"/>
    <w:rsid w:val="00A06716"/>
    <w:rsid w:val="00A12EF9"/>
    <w:rsid w:val="00A25D2C"/>
    <w:rsid w:val="00A3180F"/>
    <w:rsid w:val="00A524C0"/>
    <w:rsid w:val="00A63002"/>
    <w:rsid w:val="00A672CC"/>
    <w:rsid w:val="00A70CE5"/>
    <w:rsid w:val="00A70E82"/>
    <w:rsid w:val="00A8132C"/>
    <w:rsid w:val="00A81DF8"/>
    <w:rsid w:val="00A8379F"/>
    <w:rsid w:val="00A9019E"/>
    <w:rsid w:val="00A92B0F"/>
    <w:rsid w:val="00AB6D02"/>
    <w:rsid w:val="00AC46F3"/>
    <w:rsid w:val="00AD6124"/>
    <w:rsid w:val="00AE00F0"/>
    <w:rsid w:val="00AE08BC"/>
    <w:rsid w:val="00AE688E"/>
    <w:rsid w:val="00AE6A98"/>
    <w:rsid w:val="00AF60EF"/>
    <w:rsid w:val="00B00AF6"/>
    <w:rsid w:val="00B156B1"/>
    <w:rsid w:val="00B15A6E"/>
    <w:rsid w:val="00B22B79"/>
    <w:rsid w:val="00B24352"/>
    <w:rsid w:val="00B307C9"/>
    <w:rsid w:val="00B36485"/>
    <w:rsid w:val="00B472EA"/>
    <w:rsid w:val="00B57F57"/>
    <w:rsid w:val="00B6516A"/>
    <w:rsid w:val="00B72BDD"/>
    <w:rsid w:val="00B73ABA"/>
    <w:rsid w:val="00B90A66"/>
    <w:rsid w:val="00B95E20"/>
    <w:rsid w:val="00BA367F"/>
    <w:rsid w:val="00BA45FD"/>
    <w:rsid w:val="00BB412D"/>
    <w:rsid w:val="00BB797A"/>
    <w:rsid w:val="00BC46B8"/>
    <w:rsid w:val="00BD6132"/>
    <w:rsid w:val="00BE1678"/>
    <w:rsid w:val="00BE4975"/>
    <w:rsid w:val="00BE6ACE"/>
    <w:rsid w:val="00BF1901"/>
    <w:rsid w:val="00C30960"/>
    <w:rsid w:val="00C315BF"/>
    <w:rsid w:val="00C334C6"/>
    <w:rsid w:val="00C5498F"/>
    <w:rsid w:val="00C551D6"/>
    <w:rsid w:val="00C77695"/>
    <w:rsid w:val="00C77D8B"/>
    <w:rsid w:val="00C841BA"/>
    <w:rsid w:val="00C941EB"/>
    <w:rsid w:val="00C95706"/>
    <w:rsid w:val="00CA075A"/>
    <w:rsid w:val="00CA1E9B"/>
    <w:rsid w:val="00CA6CD4"/>
    <w:rsid w:val="00CC35E5"/>
    <w:rsid w:val="00CD3698"/>
    <w:rsid w:val="00CD7417"/>
    <w:rsid w:val="00CF65E2"/>
    <w:rsid w:val="00CF70CA"/>
    <w:rsid w:val="00CF7774"/>
    <w:rsid w:val="00CF7BDC"/>
    <w:rsid w:val="00D114F8"/>
    <w:rsid w:val="00D13569"/>
    <w:rsid w:val="00D1439F"/>
    <w:rsid w:val="00D35F29"/>
    <w:rsid w:val="00D36517"/>
    <w:rsid w:val="00D37435"/>
    <w:rsid w:val="00D42768"/>
    <w:rsid w:val="00D4343A"/>
    <w:rsid w:val="00D44D7B"/>
    <w:rsid w:val="00D4573A"/>
    <w:rsid w:val="00D45860"/>
    <w:rsid w:val="00D71867"/>
    <w:rsid w:val="00D71936"/>
    <w:rsid w:val="00D72163"/>
    <w:rsid w:val="00D8694E"/>
    <w:rsid w:val="00D9735A"/>
    <w:rsid w:val="00DB1C59"/>
    <w:rsid w:val="00DD0177"/>
    <w:rsid w:val="00DD0A30"/>
    <w:rsid w:val="00DD6C55"/>
    <w:rsid w:val="00DE08EF"/>
    <w:rsid w:val="00DF6B5D"/>
    <w:rsid w:val="00E026A4"/>
    <w:rsid w:val="00E03F1E"/>
    <w:rsid w:val="00E054CC"/>
    <w:rsid w:val="00E142F2"/>
    <w:rsid w:val="00E169E0"/>
    <w:rsid w:val="00E3292C"/>
    <w:rsid w:val="00E40E42"/>
    <w:rsid w:val="00E50D5B"/>
    <w:rsid w:val="00E55928"/>
    <w:rsid w:val="00E56EDA"/>
    <w:rsid w:val="00E80030"/>
    <w:rsid w:val="00E80E08"/>
    <w:rsid w:val="00E9248B"/>
    <w:rsid w:val="00E93B86"/>
    <w:rsid w:val="00E94811"/>
    <w:rsid w:val="00EA5F35"/>
    <w:rsid w:val="00EB03CF"/>
    <w:rsid w:val="00EB328F"/>
    <w:rsid w:val="00EB401F"/>
    <w:rsid w:val="00EB76DB"/>
    <w:rsid w:val="00ED04D4"/>
    <w:rsid w:val="00EE7BD7"/>
    <w:rsid w:val="00EF3219"/>
    <w:rsid w:val="00EF5EE4"/>
    <w:rsid w:val="00F13624"/>
    <w:rsid w:val="00F413F0"/>
    <w:rsid w:val="00F44FF8"/>
    <w:rsid w:val="00F657D2"/>
    <w:rsid w:val="00F73AC2"/>
    <w:rsid w:val="00F86411"/>
    <w:rsid w:val="00F92E56"/>
    <w:rsid w:val="00F92F4F"/>
    <w:rsid w:val="00FA038D"/>
    <w:rsid w:val="00FA4320"/>
    <w:rsid w:val="00FA433D"/>
    <w:rsid w:val="00FB313A"/>
    <w:rsid w:val="00FC1B84"/>
    <w:rsid w:val="00FC1F06"/>
    <w:rsid w:val="00FC2683"/>
    <w:rsid w:val="00FC5E9F"/>
    <w:rsid w:val="00FD4760"/>
    <w:rsid w:val="00FD6405"/>
    <w:rsid w:val="00FD75A3"/>
    <w:rsid w:val="00FE4E8D"/>
    <w:rsid w:val="00FF4C1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index heading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4F0F"/>
  </w:style>
  <w:style w:type="paragraph" w:styleId="1">
    <w:name w:val="heading 1"/>
    <w:basedOn w:val="a"/>
    <w:next w:val="a"/>
    <w:link w:val="10"/>
    <w:uiPriority w:val="9"/>
    <w:qFormat/>
    <w:rsid w:val="000471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D2F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1D2F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1D2F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4700E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270A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D2F0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Emphasis"/>
    <w:basedOn w:val="a0"/>
    <w:uiPriority w:val="20"/>
    <w:qFormat/>
    <w:rsid w:val="001D2F06"/>
    <w:rPr>
      <w:i/>
      <w:iCs/>
    </w:rPr>
  </w:style>
  <w:style w:type="paragraph" w:styleId="21">
    <w:name w:val="Quote"/>
    <w:basedOn w:val="a"/>
    <w:next w:val="a"/>
    <w:link w:val="22"/>
    <w:uiPriority w:val="29"/>
    <w:qFormat/>
    <w:rsid w:val="001D2F06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1D2F06"/>
    <w:rPr>
      <w:i/>
      <w:iCs/>
      <w:color w:val="000000" w:themeColor="text1"/>
    </w:rPr>
  </w:style>
  <w:style w:type="paragraph" w:styleId="a5">
    <w:name w:val="No Spacing"/>
    <w:link w:val="a6"/>
    <w:uiPriority w:val="1"/>
    <w:qFormat/>
    <w:rsid w:val="001D2F06"/>
    <w:pPr>
      <w:spacing w:after="0" w:line="240" w:lineRule="auto"/>
    </w:pPr>
  </w:style>
  <w:style w:type="paragraph" w:styleId="a7">
    <w:name w:val="Subtitle"/>
    <w:basedOn w:val="a"/>
    <w:next w:val="a"/>
    <w:link w:val="a8"/>
    <w:uiPriority w:val="11"/>
    <w:qFormat/>
    <w:rsid w:val="001D2F0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8">
    <w:name w:val="Подзаголовок Знак"/>
    <w:basedOn w:val="a0"/>
    <w:link w:val="a7"/>
    <w:uiPriority w:val="11"/>
    <w:rsid w:val="001D2F0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20">
    <w:name w:val="Заголовок 2 Знак"/>
    <w:basedOn w:val="a0"/>
    <w:link w:val="2"/>
    <w:uiPriority w:val="9"/>
    <w:rsid w:val="001D2F0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rsid w:val="001D2F0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Заголовок 4 Знак"/>
    <w:basedOn w:val="a0"/>
    <w:link w:val="4"/>
    <w:uiPriority w:val="9"/>
    <w:rsid w:val="001D2F0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9">
    <w:name w:val="Balloon Text"/>
    <w:basedOn w:val="a"/>
    <w:link w:val="aa"/>
    <w:uiPriority w:val="99"/>
    <w:semiHidden/>
    <w:unhideWhenUsed/>
    <w:rsid w:val="002B68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B689C"/>
    <w:rPr>
      <w:rFonts w:ascii="Tahoma" w:hAnsi="Tahoma" w:cs="Tahoma"/>
      <w:sz w:val="16"/>
      <w:szCs w:val="16"/>
    </w:rPr>
  </w:style>
  <w:style w:type="paragraph" w:customStyle="1" w:styleId="Style4">
    <w:name w:val="Style4"/>
    <w:basedOn w:val="a"/>
    <w:uiPriority w:val="99"/>
    <w:rsid w:val="00BB797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5">
    <w:name w:val="Style5"/>
    <w:basedOn w:val="a"/>
    <w:uiPriority w:val="99"/>
    <w:rsid w:val="00BB797A"/>
    <w:pPr>
      <w:widowControl w:val="0"/>
      <w:autoSpaceDE w:val="0"/>
      <w:autoSpaceDN w:val="0"/>
      <w:adjustRightInd w:val="0"/>
      <w:spacing w:after="0" w:line="264" w:lineRule="exact"/>
      <w:ind w:firstLine="391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7">
    <w:name w:val="Style7"/>
    <w:basedOn w:val="a"/>
    <w:uiPriority w:val="99"/>
    <w:rsid w:val="00BB797A"/>
    <w:pPr>
      <w:widowControl w:val="0"/>
      <w:autoSpaceDE w:val="0"/>
      <w:autoSpaceDN w:val="0"/>
      <w:adjustRightInd w:val="0"/>
      <w:spacing w:after="0" w:line="318" w:lineRule="exact"/>
      <w:ind w:firstLine="833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0">
    <w:name w:val="Style10"/>
    <w:basedOn w:val="a"/>
    <w:uiPriority w:val="99"/>
    <w:rsid w:val="00BB797A"/>
    <w:pPr>
      <w:widowControl w:val="0"/>
      <w:autoSpaceDE w:val="0"/>
      <w:autoSpaceDN w:val="0"/>
      <w:adjustRightInd w:val="0"/>
      <w:spacing w:after="0" w:line="307" w:lineRule="exact"/>
      <w:ind w:firstLine="463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1">
    <w:name w:val="Style11"/>
    <w:basedOn w:val="a"/>
    <w:uiPriority w:val="99"/>
    <w:rsid w:val="00BB797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ntStyle15">
    <w:name w:val="Font Style15"/>
    <w:basedOn w:val="a0"/>
    <w:uiPriority w:val="99"/>
    <w:rsid w:val="00BB797A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16">
    <w:name w:val="Font Style16"/>
    <w:basedOn w:val="a0"/>
    <w:uiPriority w:val="99"/>
    <w:rsid w:val="00BB797A"/>
    <w:rPr>
      <w:rFonts w:ascii="Times New Roman" w:hAnsi="Times New Roman" w:cs="Times New Roman"/>
      <w:sz w:val="26"/>
      <w:szCs w:val="26"/>
    </w:rPr>
  </w:style>
  <w:style w:type="character" w:styleId="ab">
    <w:name w:val="Hyperlink"/>
    <w:basedOn w:val="a0"/>
    <w:uiPriority w:val="99"/>
    <w:unhideWhenUsed/>
    <w:rsid w:val="00BB797A"/>
    <w:rPr>
      <w:color w:val="0000FF" w:themeColor="hyperlink"/>
      <w:u w:val="single"/>
    </w:rPr>
  </w:style>
  <w:style w:type="paragraph" w:styleId="ac">
    <w:name w:val="List Paragraph"/>
    <w:basedOn w:val="a"/>
    <w:uiPriority w:val="34"/>
    <w:qFormat/>
    <w:rsid w:val="00714526"/>
    <w:pPr>
      <w:ind w:left="720" w:firstLine="709"/>
      <w:contextualSpacing/>
      <w:jc w:val="both"/>
    </w:pPr>
    <w:rPr>
      <w:rFonts w:ascii="Times New Roman" w:eastAsia="Calibri" w:hAnsi="Times New Roman" w:cs="Times New Roman"/>
      <w:sz w:val="24"/>
    </w:rPr>
  </w:style>
  <w:style w:type="character" w:customStyle="1" w:styleId="ad">
    <w:name w:val="Таблицы Знак"/>
    <w:link w:val="ae"/>
    <w:locked/>
    <w:rsid w:val="00925C65"/>
    <w:rPr>
      <w:sz w:val="24"/>
    </w:rPr>
  </w:style>
  <w:style w:type="paragraph" w:customStyle="1" w:styleId="ae">
    <w:name w:val="Таблицы"/>
    <w:basedOn w:val="a"/>
    <w:link w:val="ad"/>
    <w:qFormat/>
    <w:rsid w:val="00925C65"/>
    <w:pPr>
      <w:spacing w:after="0" w:line="240" w:lineRule="auto"/>
      <w:jc w:val="both"/>
    </w:pPr>
    <w:rPr>
      <w:sz w:val="24"/>
    </w:rPr>
  </w:style>
  <w:style w:type="paragraph" w:styleId="af">
    <w:name w:val="footnote text"/>
    <w:basedOn w:val="a"/>
    <w:link w:val="af0"/>
    <w:uiPriority w:val="99"/>
    <w:unhideWhenUsed/>
    <w:rsid w:val="00E55928"/>
    <w:pPr>
      <w:ind w:firstLine="709"/>
      <w:jc w:val="both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af0">
    <w:name w:val="Текст сноски Знак"/>
    <w:basedOn w:val="a0"/>
    <w:link w:val="af"/>
    <w:uiPriority w:val="99"/>
    <w:rsid w:val="00E55928"/>
    <w:rPr>
      <w:rFonts w:ascii="Times New Roman" w:eastAsia="Calibri" w:hAnsi="Times New Roman" w:cs="Times New Roman"/>
      <w:sz w:val="20"/>
      <w:szCs w:val="20"/>
    </w:rPr>
  </w:style>
  <w:style w:type="paragraph" w:styleId="af1">
    <w:name w:val="Body Text"/>
    <w:basedOn w:val="a"/>
    <w:link w:val="af2"/>
    <w:rsid w:val="004664E3"/>
    <w:pPr>
      <w:spacing w:after="0" w:line="240" w:lineRule="auto"/>
      <w:jc w:val="center"/>
    </w:pPr>
    <w:rPr>
      <w:rFonts w:ascii="Times New Roman" w:eastAsia="Times New Roman" w:hAnsi="Times New Roman" w:cs="Times New Roman"/>
      <w:sz w:val="26"/>
      <w:szCs w:val="20"/>
      <w:lang w:eastAsia="ru-RU"/>
    </w:rPr>
  </w:style>
  <w:style w:type="character" w:customStyle="1" w:styleId="af2">
    <w:name w:val="Основной текст Знак"/>
    <w:basedOn w:val="a0"/>
    <w:link w:val="af1"/>
    <w:rsid w:val="004664E3"/>
    <w:rPr>
      <w:rFonts w:ascii="Times New Roman" w:eastAsia="Times New Roman" w:hAnsi="Times New Roman" w:cs="Times New Roman"/>
      <w:sz w:val="26"/>
      <w:szCs w:val="20"/>
      <w:lang w:eastAsia="ru-RU"/>
    </w:rPr>
  </w:style>
  <w:style w:type="paragraph" w:customStyle="1" w:styleId="Default">
    <w:name w:val="Default"/>
    <w:rsid w:val="004664E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11">
    <w:name w:val="Без интервала1"/>
    <w:uiPriority w:val="1"/>
    <w:qFormat/>
    <w:rsid w:val="004664E3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customStyle="1" w:styleId="Style2">
    <w:name w:val="Style2"/>
    <w:basedOn w:val="a"/>
    <w:uiPriority w:val="99"/>
    <w:rsid w:val="007F6057"/>
    <w:pPr>
      <w:widowControl w:val="0"/>
      <w:autoSpaceDE w:val="0"/>
      <w:autoSpaceDN w:val="0"/>
      <w:adjustRightInd w:val="0"/>
      <w:spacing w:after="0" w:line="312" w:lineRule="exact"/>
      <w:jc w:val="center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customStyle="1" w:styleId="FontStyle12">
    <w:name w:val="Font Style12"/>
    <w:basedOn w:val="a0"/>
    <w:uiPriority w:val="99"/>
    <w:rsid w:val="007F6057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13">
    <w:name w:val="Font Style13"/>
    <w:basedOn w:val="a0"/>
    <w:uiPriority w:val="99"/>
    <w:rsid w:val="007F6057"/>
    <w:rPr>
      <w:rFonts w:ascii="Times New Roman" w:hAnsi="Times New Roman" w:cs="Times New Roman"/>
      <w:sz w:val="26"/>
      <w:szCs w:val="26"/>
    </w:rPr>
  </w:style>
  <w:style w:type="paragraph" w:styleId="af3">
    <w:name w:val="header"/>
    <w:basedOn w:val="a"/>
    <w:link w:val="af4"/>
    <w:uiPriority w:val="99"/>
    <w:unhideWhenUsed/>
    <w:rsid w:val="007A37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7A37E6"/>
  </w:style>
  <w:style w:type="paragraph" w:styleId="af5">
    <w:name w:val="footer"/>
    <w:basedOn w:val="a"/>
    <w:link w:val="af6"/>
    <w:uiPriority w:val="99"/>
    <w:semiHidden/>
    <w:unhideWhenUsed/>
    <w:rsid w:val="007A37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semiHidden/>
    <w:rsid w:val="007A37E6"/>
  </w:style>
  <w:style w:type="paragraph" w:styleId="31">
    <w:name w:val="Body Text Indent 3"/>
    <w:basedOn w:val="a"/>
    <w:link w:val="32"/>
    <w:rsid w:val="00887ECA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32">
    <w:name w:val="Основной текст с отступом 3 Знак"/>
    <w:basedOn w:val="a0"/>
    <w:link w:val="31"/>
    <w:rsid w:val="00887ECA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ConsPlusTitle">
    <w:name w:val="ConsPlusTitle"/>
    <w:rsid w:val="003F7B8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paragraph" w:customStyle="1" w:styleId="ConsPlusNormal">
    <w:name w:val="ConsPlusNormal"/>
    <w:link w:val="ConsPlusNormal0"/>
    <w:rsid w:val="003F7B8B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styleId="af7">
    <w:name w:val="Title"/>
    <w:basedOn w:val="a"/>
    <w:link w:val="af8"/>
    <w:qFormat/>
    <w:rsid w:val="005A4175"/>
    <w:pPr>
      <w:spacing w:after="0" w:line="240" w:lineRule="auto"/>
      <w:jc w:val="center"/>
    </w:pPr>
    <w:rPr>
      <w:rFonts w:ascii="Times New Roman" w:eastAsia="Times New Roman" w:hAnsi="Times New Roman" w:cs="Times New Roman"/>
      <w:sz w:val="44"/>
      <w:szCs w:val="24"/>
      <w:lang w:eastAsia="ru-RU"/>
    </w:rPr>
  </w:style>
  <w:style w:type="character" w:customStyle="1" w:styleId="af8">
    <w:name w:val="Название Знак"/>
    <w:basedOn w:val="a0"/>
    <w:link w:val="af7"/>
    <w:rsid w:val="005A4175"/>
    <w:rPr>
      <w:rFonts w:ascii="Times New Roman" w:eastAsia="Times New Roman" w:hAnsi="Times New Roman" w:cs="Times New Roman"/>
      <w:sz w:val="44"/>
      <w:szCs w:val="24"/>
      <w:lang w:eastAsia="ru-RU"/>
    </w:rPr>
  </w:style>
  <w:style w:type="paragraph" w:customStyle="1" w:styleId="ConsTitle">
    <w:name w:val="ConsTitle"/>
    <w:rsid w:val="009C31B9"/>
    <w:pPr>
      <w:widowControl w:val="0"/>
      <w:autoSpaceDE w:val="0"/>
      <w:autoSpaceDN w:val="0"/>
      <w:adjustRightInd w:val="0"/>
      <w:spacing w:after="0" w:line="240" w:lineRule="auto"/>
      <w:ind w:right="19772"/>
    </w:pPr>
    <w:rPr>
      <w:rFonts w:ascii="Arial" w:eastAsia="Times New Roman" w:hAnsi="Arial" w:cs="Arial"/>
      <w:b/>
      <w:bCs/>
      <w:sz w:val="16"/>
      <w:szCs w:val="16"/>
    </w:rPr>
  </w:style>
  <w:style w:type="character" w:customStyle="1" w:styleId="50">
    <w:name w:val="Заголовок 5 Знак"/>
    <w:basedOn w:val="a0"/>
    <w:link w:val="5"/>
    <w:uiPriority w:val="9"/>
    <w:rsid w:val="004700EF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f9">
    <w:name w:val="Normal (Web)"/>
    <w:basedOn w:val="a"/>
    <w:uiPriority w:val="99"/>
    <w:rsid w:val="00631AE2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333366"/>
      <w:sz w:val="12"/>
      <w:szCs w:val="12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0471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ConsPlusCell">
    <w:name w:val="ConsPlusCell"/>
    <w:rsid w:val="00085DF6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  <w:lang w:eastAsia="ru-RU"/>
    </w:rPr>
  </w:style>
  <w:style w:type="character" w:customStyle="1" w:styleId="ConsPlusNormal0">
    <w:name w:val="ConsPlusNormal Знак"/>
    <w:link w:val="ConsPlusNormal"/>
    <w:rsid w:val="00E80030"/>
    <w:rPr>
      <w:rFonts w:ascii="Arial" w:eastAsia="Times New Roman" w:hAnsi="Arial" w:cs="Arial"/>
      <w:sz w:val="20"/>
      <w:szCs w:val="20"/>
      <w:lang w:eastAsia="ru-RU"/>
    </w:rPr>
  </w:style>
  <w:style w:type="paragraph" w:customStyle="1" w:styleId="210">
    <w:name w:val="Основной текст с отступом 21"/>
    <w:basedOn w:val="a"/>
    <w:rsid w:val="00E8003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fa">
    <w:name w:val="Body Text Indent"/>
    <w:basedOn w:val="a"/>
    <w:link w:val="afb"/>
    <w:uiPriority w:val="99"/>
    <w:unhideWhenUsed/>
    <w:rsid w:val="002A2E6A"/>
    <w:pPr>
      <w:spacing w:after="120"/>
      <w:ind w:left="283"/>
    </w:pPr>
  </w:style>
  <w:style w:type="character" w:customStyle="1" w:styleId="afb">
    <w:name w:val="Основной текст с отступом Знак"/>
    <w:basedOn w:val="a0"/>
    <w:link w:val="afa"/>
    <w:uiPriority w:val="99"/>
    <w:rsid w:val="002A2E6A"/>
  </w:style>
  <w:style w:type="paragraph" w:styleId="12">
    <w:name w:val="index 1"/>
    <w:basedOn w:val="a"/>
    <w:next w:val="a"/>
    <w:autoRedefine/>
    <w:uiPriority w:val="99"/>
    <w:semiHidden/>
    <w:unhideWhenUsed/>
    <w:rsid w:val="002A2E6A"/>
    <w:pPr>
      <w:spacing w:after="0" w:line="240" w:lineRule="auto"/>
      <w:ind w:left="220" w:hanging="220"/>
    </w:pPr>
  </w:style>
  <w:style w:type="paragraph" w:styleId="afc">
    <w:name w:val="index heading"/>
    <w:basedOn w:val="a"/>
    <w:next w:val="12"/>
    <w:rsid w:val="002A2E6A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OTCHET00">
    <w:name w:val="OTCHET_00"/>
    <w:basedOn w:val="a"/>
    <w:rsid w:val="006D12D8"/>
    <w:pPr>
      <w:tabs>
        <w:tab w:val="left" w:pos="709"/>
        <w:tab w:val="left" w:pos="1665"/>
        <w:tab w:val="left" w:pos="3402"/>
      </w:tabs>
      <w:suppressAutoHyphens/>
      <w:spacing w:after="0" w:line="360" w:lineRule="auto"/>
      <w:jc w:val="both"/>
    </w:pPr>
    <w:rPr>
      <w:rFonts w:ascii="NTTimes/Cyrillic" w:eastAsia="Times New Roman" w:hAnsi="NTTimes/Cyrillic" w:cs="NTTimes/Cyrillic"/>
      <w:sz w:val="24"/>
      <w:szCs w:val="20"/>
      <w:lang w:eastAsia="zh-CN"/>
    </w:rPr>
  </w:style>
  <w:style w:type="paragraph" w:customStyle="1" w:styleId="afd">
    <w:name w:val="Содержимое таблицы"/>
    <w:basedOn w:val="a"/>
    <w:rsid w:val="005270A5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90">
    <w:name w:val="Заголовок 9 Знак"/>
    <w:basedOn w:val="a0"/>
    <w:link w:val="9"/>
    <w:uiPriority w:val="9"/>
    <w:semiHidden/>
    <w:rsid w:val="005270A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report">
    <w:name w:val="report"/>
    <w:basedOn w:val="a"/>
    <w:rsid w:val="00C3096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">
    <w:name w:val="Body text_"/>
    <w:link w:val="Bodytext1"/>
    <w:rsid w:val="00D4573A"/>
    <w:rPr>
      <w:sz w:val="26"/>
      <w:szCs w:val="26"/>
      <w:shd w:val="clear" w:color="auto" w:fill="FFFFFF"/>
    </w:rPr>
  </w:style>
  <w:style w:type="paragraph" w:customStyle="1" w:styleId="Bodytext1">
    <w:name w:val="Body text1"/>
    <w:basedOn w:val="a"/>
    <w:link w:val="Bodytext"/>
    <w:rsid w:val="00D4573A"/>
    <w:pPr>
      <w:shd w:val="clear" w:color="auto" w:fill="FFFFFF"/>
      <w:spacing w:after="0" w:line="322" w:lineRule="exact"/>
      <w:ind w:firstLine="540"/>
      <w:jc w:val="both"/>
    </w:pPr>
    <w:rPr>
      <w:sz w:val="26"/>
      <w:szCs w:val="26"/>
    </w:rPr>
  </w:style>
  <w:style w:type="character" w:customStyle="1" w:styleId="Bodytext0">
    <w:name w:val="Body text"/>
    <w:rsid w:val="00D4573A"/>
    <w:rPr>
      <w:rFonts w:ascii="Times New Roman" w:hAnsi="Times New Roman" w:cs="Times New Roman"/>
      <w:spacing w:val="0"/>
      <w:sz w:val="26"/>
      <w:szCs w:val="26"/>
      <w:lang w:bidi="ar-SA"/>
    </w:rPr>
  </w:style>
  <w:style w:type="paragraph" w:styleId="33">
    <w:name w:val="Body Text 3"/>
    <w:basedOn w:val="a"/>
    <w:link w:val="34"/>
    <w:uiPriority w:val="99"/>
    <w:semiHidden/>
    <w:unhideWhenUsed/>
    <w:rsid w:val="00F86411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0"/>
    <w:link w:val="33"/>
    <w:uiPriority w:val="99"/>
    <w:semiHidden/>
    <w:rsid w:val="00F86411"/>
    <w:rPr>
      <w:sz w:val="16"/>
      <w:szCs w:val="16"/>
    </w:rPr>
  </w:style>
  <w:style w:type="paragraph" w:customStyle="1" w:styleId="ConsPlusNonformat">
    <w:name w:val="ConsPlusNonformat"/>
    <w:rsid w:val="00F86411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e">
    <w:name w:val="footnote reference"/>
    <w:unhideWhenUsed/>
    <w:rsid w:val="00F86411"/>
    <w:rPr>
      <w:rFonts w:cs="Times New Roman"/>
      <w:vertAlign w:val="superscript"/>
    </w:rPr>
  </w:style>
  <w:style w:type="paragraph" w:customStyle="1" w:styleId="unformattexttopleveltext">
    <w:name w:val="unformattext topleveltext"/>
    <w:basedOn w:val="a"/>
    <w:rsid w:val="00F864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Без интервала Знак"/>
    <w:link w:val="a5"/>
    <w:uiPriority w:val="1"/>
    <w:rsid w:val="00330456"/>
  </w:style>
  <w:style w:type="paragraph" w:customStyle="1" w:styleId="Style9">
    <w:name w:val="Style9"/>
    <w:basedOn w:val="a"/>
    <w:uiPriority w:val="99"/>
    <w:rsid w:val="00FD4760"/>
    <w:pPr>
      <w:widowControl w:val="0"/>
      <w:autoSpaceDE w:val="0"/>
      <w:autoSpaceDN w:val="0"/>
      <w:adjustRightInd w:val="0"/>
      <w:spacing w:after="0" w:line="283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2">
    <w:name w:val="Style12"/>
    <w:basedOn w:val="a"/>
    <w:uiPriority w:val="99"/>
    <w:rsid w:val="00FD476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3">
    <w:name w:val="Style13"/>
    <w:basedOn w:val="a"/>
    <w:uiPriority w:val="99"/>
    <w:rsid w:val="00FD4760"/>
    <w:pPr>
      <w:widowControl w:val="0"/>
      <w:autoSpaceDE w:val="0"/>
      <w:autoSpaceDN w:val="0"/>
      <w:adjustRightInd w:val="0"/>
      <w:spacing w:after="0" w:line="274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4">
    <w:name w:val="Style14"/>
    <w:basedOn w:val="a"/>
    <w:uiPriority w:val="99"/>
    <w:rsid w:val="00FD476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ntStyle27">
    <w:name w:val="Font Style27"/>
    <w:basedOn w:val="a0"/>
    <w:uiPriority w:val="99"/>
    <w:rsid w:val="00FD4760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9">
    <w:name w:val="Font Style29"/>
    <w:basedOn w:val="a0"/>
    <w:uiPriority w:val="99"/>
    <w:rsid w:val="00FD4760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1">
    <w:name w:val="Font Style31"/>
    <w:basedOn w:val="a0"/>
    <w:uiPriority w:val="99"/>
    <w:rsid w:val="00FD4760"/>
    <w:rPr>
      <w:rFonts w:ascii="Times New Roman" w:hAnsi="Times New Roman" w:cs="Times New Roman"/>
      <w:sz w:val="22"/>
      <w:szCs w:val="22"/>
    </w:rPr>
  </w:style>
  <w:style w:type="character" w:customStyle="1" w:styleId="FontStyle32">
    <w:name w:val="Font Style32"/>
    <w:basedOn w:val="a0"/>
    <w:uiPriority w:val="99"/>
    <w:rsid w:val="00FD4760"/>
    <w:rPr>
      <w:rFonts w:ascii="Franklin Gothic Medium" w:hAnsi="Franklin Gothic Medium" w:cs="Franklin Gothic Medium"/>
      <w:b/>
      <w:bCs/>
      <w:sz w:val="14"/>
      <w:szCs w:val="14"/>
    </w:rPr>
  </w:style>
  <w:style w:type="character" w:customStyle="1" w:styleId="FontStyle14">
    <w:name w:val="Font Style14"/>
    <w:basedOn w:val="a0"/>
    <w:uiPriority w:val="99"/>
    <w:rsid w:val="00155876"/>
    <w:rPr>
      <w:rFonts w:ascii="Times New Roman" w:hAnsi="Times New Roman" w:cs="Times New Roman"/>
      <w:b/>
      <w:bCs/>
      <w:sz w:val="22"/>
      <w:szCs w:val="22"/>
    </w:rPr>
  </w:style>
  <w:style w:type="paragraph" w:customStyle="1" w:styleId="Style8">
    <w:name w:val="Style8"/>
    <w:basedOn w:val="a"/>
    <w:uiPriority w:val="99"/>
    <w:rsid w:val="00155876"/>
    <w:pPr>
      <w:widowControl w:val="0"/>
      <w:autoSpaceDE w:val="0"/>
      <w:autoSpaceDN w:val="0"/>
      <w:adjustRightInd w:val="0"/>
      <w:spacing w:after="0" w:line="322" w:lineRule="exact"/>
      <w:ind w:firstLine="845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styleId="aff">
    <w:name w:val="Strong"/>
    <w:basedOn w:val="a0"/>
    <w:uiPriority w:val="22"/>
    <w:qFormat/>
    <w:rsid w:val="00155876"/>
    <w:rPr>
      <w:b/>
      <w:bCs/>
    </w:rPr>
  </w:style>
  <w:style w:type="paragraph" w:customStyle="1" w:styleId="xl86">
    <w:name w:val="xl86"/>
    <w:basedOn w:val="a"/>
    <w:rsid w:val="00FC5E9F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</w:pPr>
    <w:rPr>
      <w:rFonts w:ascii="Arial CYR" w:eastAsia="Times New Roman" w:hAnsi="Arial CYR" w:cs="Arial CYR"/>
      <w:sz w:val="24"/>
      <w:szCs w:val="24"/>
      <w:lang w:eastAsia="ru-RU"/>
    </w:rPr>
  </w:style>
  <w:style w:type="paragraph" w:styleId="aff0">
    <w:name w:val="annotation text"/>
    <w:basedOn w:val="a"/>
    <w:link w:val="aff1"/>
    <w:rsid w:val="00C841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ff1">
    <w:name w:val="Текст примечания Знак"/>
    <w:basedOn w:val="a0"/>
    <w:link w:val="aff0"/>
    <w:rsid w:val="00C841BA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HTML">
    <w:name w:val="HTML Preformatted"/>
    <w:basedOn w:val="a"/>
    <w:link w:val="HTML0"/>
    <w:uiPriority w:val="99"/>
    <w:unhideWhenUsed/>
    <w:rsid w:val="00962E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962E7B"/>
    <w:rPr>
      <w:rFonts w:ascii="Courier New" w:eastAsia="Times New Roman" w:hAnsi="Courier New" w:cs="Courier New"/>
      <w:sz w:val="20"/>
      <w:szCs w:val="20"/>
      <w:lang w:eastAsia="ru-RU"/>
    </w:rPr>
  </w:style>
  <w:style w:type="table" w:customStyle="1" w:styleId="13">
    <w:name w:val="Сетка таблицы1"/>
    <w:basedOn w:val="a1"/>
    <w:next w:val="a3"/>
    <w:rsid w:val="00AB6D02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3">
    <w:name w:val="Сетка таблицы2"/>
    <w:basedOn w:val="a1"/>
    <w:next w:val="a3"/>
    <w:rsid w:val="00AB6D02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sNormal">
    <w:name w:val="ConsNormal"/>
    <w:rsid w:val="000A4275"/>
    <w:pPr>
      <w:widowControl w:val="0"/>
      <w:autoSpaceDE w:val="0"/>
      <w:autoSpaceDN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styleId="aff2">
    <w:name w:val="Intense Quote"/>
    <w:basedOn w:val="a"/>
    <w:next w:val="a"/>
    <w:link w:val="aff3"/>
    <w:uiPriority w:val="30"/>
    <w:qFormat/>
    <w:rsid w:val="00833D6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Theme="majorHAnsi" w:hAnsiTheme="majorHAnsi" w:cstheme="majorBidi"/>
      <w:i/>
      <w:iCs/>
      <w:lang w:val="en-US" w:bidi="en-US"/>
    </w:rPr>
  </w:style>
  <w:style w:type="character" w:customStyle="1" w:styleId="aff3">
    <w:name w:val="Выделенная цитата Знак"/>
    <w:basedOn w:val="a0"/>
    <w:link w:val="aff2"/>
    <w:uiPriority w:val="30"/>
    <w:rsid w:val="00833D6A"/>
    <w:rPr>
      <w:rFonts w:asciiTheme="majorHAnsi" w:hAnsiTheme="majorHAnsi" w:cstheme="majorBidi"/>
      <w:i/>
      <w:iCs/>
      <w:lang w:val="en-US" w:bidi="en-US"/>
    </w:rPr>
  </w:style>
  <w:style w:type="paragraph" w:customStyle="1" w:styleId="aff4">
    <w:name w:val="Нормальный (таблица)"/>
    <w:basedOn w:val="a"/>
    <w:next w:val="a"/>
    <w:rsid w:val="00B00AF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Arial"/>
      <w:sz w:val="24"/>
      <w:szCs w:val="24"/>
      <w:lang w:eastAsia="ru-RU"/>
    </w:rPr>
  </w:style>
  <w:style w:type="character" w:customStyle="1" w:styleId="aff5">
    <w:name w:val="Цветовое выделение"/>
    <w:rsid w:val="00B00AF6"/>
    <w:rPr>
      <w:b/>
      <w:bCs/>
      <w:color w:val="000080"/>
    </w:rPr>
  </w:style>
  <w:style w:type="paragraph" w:styleId="24">
    <w:name w:val="Body Text Indent 2"/>
    <w:basedOn w:val="a"/>
    <w:link w:val="25"/>
    <w:uiPriority w:val="99"/>
    <w:semiHidden/>
    <w:unhideWhenUsed/>
    <w:rsid w:val="008C3322"/>
    <w:pPr>
      <w:spacing w:after="120" w:line="480" w:lineRule="auto"/>
      <w:ind w:left="283"/>
    </w:pPr>
  </w:style>
  <w:style w:type="character" w:customStyle="1" w:styleId="25">
    <w:name w:val="Основной текст с отступом 2 Знак"/>
    <w:basedOn w:val="a0"/>
    <w:link w:val="24"/>
    <w:uiPriority w:val="99"/>
    <w:semiHidden/>
    <w:rsid w:val="008C3322"/>
  </w:style>
  <w:style w:type="paragraph" w:styleId="26">
    <w:name w:val="Body Text 2"/>
    <w:basedOn w:val="a"/>
    <w:link w:val="27"/>
    <w:uiPriority w:val="99"/>
    <w:semiHidden/>
    <w:unhideWhenUsed/>
    <w:rsid w:val="00DF6B5D"/>
    <w:pPr>
      <w:spacing w:after="120" w:line="480" w:lineRule="auto"/>
    </w:pPr>
  </w:style>
  <w:style w:type="character" w:customStyle="1" w:styleId="27">
    <w:name w:val="Основной текст 2 Знак"/>
    <w:basedOn w:val="a0"/>
    <w:link w:val="26"/>
    <w:uiPriority w:val="99"/>
    <w:semiHidden/>
    <w:rsid w:val="00DF6B5D"/>
  </w:style>
  <w:style w:type="paragraph" w:customStyle="1" w:styleId="FirstParagraph">
    <w:name w:val="First Paragraph"/>
    <w:basedOn w:val="af1"/>
    <w:next w:val="af1"/>
    <w:qFormat/>
    <w:rsid w:val="00975F90"/>
    <w:pPr>
      <w:spacing w:before="180" w:after="1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ompact">
    <w:name w:val="Compact"/>
    <w:basedOn w:val="af1"/>
    <w:qFormat/>
    <w:rsid w:val="00975F90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8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9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19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706539">
                  <w:marLeft w:val="670"/>
                  <w:marRight w:val="670"/>
                  <w:marTop w:val="402"/>
                  <w:marBottom w:val="40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997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218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8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249271">
                  <w:marLeft w:val="670"/>
                  <w:marRight w:val="670"/>
                  <w:marTop w:val="402"/>
                  <w:marBottom w:val="40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965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5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5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gos-pravo.ru/statya-86-uk-rf-sudimos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3171FE-8E64-49C6-B798-74EFA71BB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89</Words>
  <Characters>10202</Characters>
  <Application>Microsoft Office Word</Application>
  <DocSecurity>0</DocSecurity>
  <Lines>85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Администрация</cp:lastModifiedBy>
  <cp:revision>2</cp:revision>
  <cp:lastPrinted>2019-06-20T06:32:00Z</cp:lastPrinted>
  <dcterms:created xsi:type="dcterms:W3CDTF">2019-07-22T05:34:00Z</dcterms:created>
  <dcterms:modified xsi:type="dcterms:W3CDTF">2019-07-22T05:34:00Z</dcterms:modified>
</cp:coreProperties>
</file>